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1225"/>
        <w:gridCol w:w="1994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2F620C" w:rsidRPr="00CE5B1E" w14:paraId="3C5F0400" w14:textId="77777777" w:rsidTr="00AA7D0B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1B9CE60A" w:rsidR="002F620C" w:rsidRPr="00AA7D0B" w:rsidRDefault="002F620C" w:rsidP="002F620C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A7D0B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723ACF70" w:rsidR="002F620C" w:rsidRPr="00AA7D0B" w:rsidRDefault="00AA7D0B" w:rsidP="00ED10ED">
            <w:pPr>
              <w:rPr>
                <w:rFonts w:ascii="Verdana" w:eastAsia="Times New Roman" w:hAnsi="Verdana" w:cs="Times New Roman"/>
                <w:b/>
                <w:sz w:val="24"/>
                <w:lang w:eastAsia="en-GB"/>
              </w:rPr>
            </w:pPr>
            <w:r w:rsidRPr="00AA7D0B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 xml:space="preserve">Refund our fees </w:t>
            </w:r>
            <w:r w:rsidR="00602D76" w:rsidRPr="00AA7D0B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>Demonstration</w:t>
            </w:r>
            <w:r w:rsidRPr="00AA7D0B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 xml:space="preserve">, </w:t>
            </w:r>
            <w:r w:rsidR="00DD36F4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>21</w:t>
            </w:r>
            <w:r w:rsidRPr="00AA7D0B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>/</w:t>
            </w:r>
            <w:r w:rsidR="00DD36F4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>10/21 12:</w:t>
            </w:r>
            <w:r w:rsidR="00ED10ED">
              <w:rPr>
                <w:rFonts w:ascii="Verdana" w:eastAsia="Times New Roman" w:hAnsi="Verdana" w:cs="Times New Roman"/>
                <w:b/>
                <w:sz w:val="24"/>
                <w:lang w:eastAsia="en-GB"/>
              </w:rPr>
              <w:t>00pm for 1 hour.</w:t>
            </w:r>
          </w:p>
        </w:tc>
        <w:tc>
          <w:tcPr>
            <w:tcW w:w="400" w:type="pct"/>
            <w:shd w:val="clear" w:color="auto" w:fill="auto"/>
          </w:tcPr>
          <w:p w14:paraId="3C5F03FE" w14:textId="7515854B" w:rsidR="002F620C" w:rsidRPr="00A156C3" w:rsidRDefault="002F620C" w:rsidP="002F620C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A7D0B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650" w:type="pct"/>
            <w:shd w:val="clear" w:color="auto" w:fill="auto"/>
          </w:tcPr>
          <w:p w14:paraId="3C5F03FF" w14:textId="592E4EE4" w:rsidR="002F620C" w:rsidRPr="00A156C3" w:rsidRDefault="00DD36F4" w:rsidP="002F620C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07/04/21</w:t>
            </w:r>
          </w:p>
        </w:tc>
      </w:tr>
      <w:tr w:rsidR="00602D76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2765009F" w:rsidR="00602D76" w:rsidRPr="00A156C3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2412D0FA" w:rsidR="00602D76" w:rsidRPr="00A156C3" w:rsidRDefault="00AA7D0B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hAnsi="Verdana" w:cs="Arial"/>
              </w:rPr>
              <w:t>Socialist Students</w:t>
            </w:r>
          </w:p>
        </w:tc>
        <w:tc>
          <w:tcPr>
            <w:tcW w:w="956" w:type="pct"/>
            <w:shd w:val="clear" w:color="auto" w:fill="auto"/>
          </w:tcPr>
          <w:p w14:paraId="3C5F0403" w14:textId="54632C45" w:rsidR="00602D76" w:rsidRPr="00A156C3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4FBB19F" w:rsidR="00602D76" w:rsidRPr="006A61BF" w:rsidRDefault="006A61BF" w:rsidP="00AA7D0B">
            <w:pP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R</w:t>
            </w:r>
            <w:r w:rsidR="00DD36F4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ob Owens</w:t>
            </w:r>
          </w:p>
        </w:tc>
      </w:tr>
      <w:tr w:rsidR="00602D76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8E23183" w:rsidR="00602D76" w:rsidRPr="00B817BD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01421E1C" w:rsidR="00602D76" w:rsidRPr="00B817BD" w:rsidRDefault="00AA7D0B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i/>
                <w:lang w:eastAsia="en-GB"/>
              </w:rPr>
              <w:t>Rebecca Gardner</w:t>
            </w:r>
          </w:p>
        </w:tc>
        <w:tc>
          <w:tcPr>
            <w:tcW w:w="956" w:type="pct"/>
            <w:shd w:val="clear" w:color="auto" w:fill="auto"/>
          </w:tcPr>
          <w:p w14:paraId="3C5F0408" w14:textId="70B19ED8" w:rsidR="00602D76" w:rsidRPr="00EB5320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6927AE1E" w14:textId="77777777" w:rsidR="00602D76" w:rsidRPr="00A760E3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 xml:space="preserve"> </w:t>
            </w:r>
            <w:r w:rsidRPr="00804051">
              <w:rPr>
                <w:rFonts w:ascii="Verdana" w:eastAsia="Times New Roman" w:hAnsi="Verdana" w:cs="Times New Roman"/>
                <w:b/>
                <w:i/>
                <w:color w:val="000000" w:themeColor="text1"/>
                <w:highlight w:val="yellow"/>
                <w:lang w:eastAsia="en-GB"/>
              </w:rPr>
              <w:t>(Requires sign off by an Activities Coordinator)</w:t>
            </w:r>
            <w:r w:rsidRPr="00A760E3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 xml:space="preserve"> </w:t>
            </w:r>
          </w:p>
          <w:p w14:paraId="3C5F040A" w14:textId="77777777" w:rsidR="00602D76" w:rsidRPr="00B817BD" w:rsidRDefault="00602D76" w:rsidP="00602D7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760"/>
        <w:gridCol w:w="1873"/>
        <w:gridCol w:w="465"/>
        <w:gridCol w:w="465"/>
        <w:gridCol w:w="483"/>
        <w:gridCol w:w="4753"/>
        <w:gridCol w:w="465"/>
        <w:gridCol w:w="465"/>
        <w:gridCol w:w="465"/>
        <w:gridCol w:w="2719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DD36F4" w14:paraId="3C5F0413" w14:textId="77777777" w:rsidTr="00C02DD3">
        <w:trPr>
          <w:tblHeader/>
        </w:trPr>
        <w:tc>
          <w:tcPr>
            <w:tcW w:w="2030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89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81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DD36F4" w14:paraId="3C5F041F" w14:textId="77777777" w:rsidTr="002F620C">
        <w:trPr>
          <w:tblHeader/>
        </w:trPr>
        <w:tc>
          <w:tcPr>
            <w:tcW w:w="528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48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54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54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42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54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34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DD36F4" w14:paraId="3C5F042B" w14:textId="77777777" w:rsidTr="00E92C3E">
        <w:trPr>
          <w:cantSplit/>
          <w:trHeight w:val="1510"/>
          <w:tblHeader/>
        </w:trPr>
        <w:tc>
          <w:tcPr>
            <w:tcW w:w="528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48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5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42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34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DD36F4" w14:paraId="3C5F0437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3C5F042C" w14:textId="32C390CE" w:rsidR="002F620C" w:rsidRDefault="002F620C" w:rsidP="002F620C">
            <w:r w:rsidRPr="00145FB8">
              <w:rPr>
                <w:color w:val="000000" w:themeColor="text1"/>
              </w:rPr>
              <w:t xml:space="preserve">Adverse Weather </w:t>
            </w:r>
          </w:p>
        </w:tc>
        <w:tc>
          <w:tcPr>
            <w:tcW w:w="848" w:type="pct"/>
            <w:shd w:val="clear" w:color="auto" w:fill="FFFFFF" w:themeFill="background1"/>
          </w:tcPr>
          <w:p w14:paraId="1396FCD7" w14:textId="77777777" w:rsidR="002F620C" w:rsidRPr="001274C2" w:rsidRDefault="002F620C" w:rsidP="00421100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226E7AF5" w14:textId="77777777" w:rsidR="002F620C" w:rsidRPr="001274C2" w:rsidRDefault="002F620C" w:rsidP="00421100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1667786B" w14:textId="77777777" w:rsidR="002F620C" w:rsidRPr="001274C2" w:rsidRDefault="002F620C" w:rsidP="00421100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  <w:p w14:paraId="3C5F042D" w14:textId="23F335D1" w:rsidR="001274C2" w:rsidRDefault="001274C2" w:rsidP="00421100">
            <w:pPr>
              <w:pStyle w:val="ListParagraph"/>
              <w:numPr>
                <w:ilvl w:val="0"/>
                <w:numId w:val="3"/>
              </w:numPr>
            </w:pPr>
            <w:r w:rsidRPr="001274C2">
              <w:rPr>
                <w:color w:val="000000" w:themeColor="text1"/>
              </w:rPr>
              <w:t xml:space="preserve">Burns </w:t>
            </w:r>
          </w:p>
        </w:tc>
        <w:tc>
          <w:tcPr>
            <w:tcW w:w="654" w:type="pct"/>
            <w:shd w:val="clear" w:color="auto" w:fill="FFFFFF" w:themeFill="background1"/>
          </w:tcPr>
          <w:p w14:paraId="3C5F042E" w14:textId="70650EF0" w:rsidR="002F620C" w:rsidRDefault="002F620C" w:rsidP="002F620C">
            <w:r w:rsidRPr="00145FB8">
              <w:rPr>
                <w:color w:val="000000" w:themeColor="text1"/>
              </w:rPr>
              <w:t>All who attend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2F" w14:textId="6FFB12A2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0" w14:textId="6F7B85B5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1" w14:textId="6C61BEA8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942" w:type="pct"/>
            <w:shd w:val="clear" w:color="auto" w:fill="FFFFFF" w:themeFill="background1"/>
          </w:tcPr>
          <w:p w14:paraId="1EB1EC6A" w14:textId="77777777" w:rsidR="001274C2" w:rsidRDefault="001274C2" w:rsidP="00421100">
            <w:pPr>
              <w:pStyle w:val="NoSpacing"/>
              <w:numPr>
                <w:ilvl w:val="0"/>
                <w:numId w:val="6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3BEE9EBA" w14:textId="28199D25" w:rsidR="001274C2" w:rsidRDefault="001274C2" w:rsidP="00421100">
            <w:pPr>
              <w:pStyle w:val="NoSpacing"/>
              <w:numPr>
                <w:ilvl w:val="0"/>
                <w:numId w:val="6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USU/UoS Facilities team checks of buildings and spaces prior to the event</w:t>
            </w:r>
          </w:p>
          <w:p w14:paraId="0EBB1744" w14:textId="2AC75402" w:rsidR="002F620C" w:rsidRDefault="002F620C" w:rsidP="00421100">
            <w:pPr>
              <w:pStyle w:val="NoSpacing"/>
              <w:numPr>
                <w:ilvl w:val="0"/>
                <w:numId w:val="6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 w:rsidR="001274C2">
              <w:rPr>
                <w:color w:val="000000" w:themeColor="text1"/>
              </w:rPr>
              <w:t xml:space="preserve"> and footwear e.g. via social media posts, email invites</w:t>
            </w:r>
          </w:p>
          <w:p w14:paraId="11414BED" w14:textId="0FDF2D17" w:rsidR="001274C2" w:rsidRPr="00145FB8" w:rsidRDefault="001274C2" w:rsidP="00421100">
            <w:pPr>
              <w:pStyle w:val="NoSpacing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the case of hot weather organisers to advice participants to bring/wear appropriate level sunscreen, hydrate </w:t>
            </w:r>
          </w:p>
          <w:p w14:paraId="3C1F20FD" w14:textId="77777777" w:rsidR="001274C2" w:rsidRPr="00145FB8" w:rsidRDefault="001274C2" w:rsidP="002F620C">
            <w:pPr>
              <w:pStyle w:val="NoSpacing"/>
              <w:rPr>
                <w:color w:val="000000" w:themeColor="text1"/>
              </w:rPr>
            </w:pPr>
          </w:p>
          <w:p w14:paraId="3C5F0432" w14:textId="220D771C" w:rsidR="002F620C" w:rsidRPr="00957A37" w:rsidRDefault="002F620C" w:rsidP="00827824">
            <w:pPr>
              <w:rPr>
                <w:rFonts w:ascii="Lucida Sans" w:hAnsi="Lucida Sans"/>
                <w:b/>
              </w:rPr>
            </w:pPr>
          </w:p>
        </w:tc>
        <w:tc>
          <w:tcPr>
            <w:tcW w:w="182" w:type="pct"/>
            <w:shd w:val="clear" w:color="auto" w:fill="FFFFFF" w:themeFill="background1"/>
          </w:tcPr>
          <w:p w14:paraId="3C5F0433" w14:textId="2505895F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4" w14:textId="574B6206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5" w14:textId="6189D33D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934" w:type="pct"/>
            <w:shd w:val="clear" w:color="auto" w:fill="FFFFFF" w:themeFill="background1"/>
          </w:tcPr>
          <w:p w14:paraId="3C5F0436" w14:textId="20F971A5" w:rsidR="002F620C" w:rsidRDefault="002F620C" w:rsidP="00421100">
            <w:pPr>
              <w:pStyle w:val="ListParagraph"/>
              <w:numPr>
                <w:ilvl w:val="0"/>
                <w:numId w:val="4"/>
              </w:numPr>
            </w:pPr>
            <w:r w:rsidRPr="001274C2">
              <w:rPr>
                <w:color w:val="000000" w:themeColor="text1"/>
              </w:rPr>
              <w:t xml:space="preserve">If adverse weather is too extreme to be controlled, the event </w:t>
            </w:r>
            <w:r w:rsidR="001274C2" w:rsidRPr="001274C2">
              <w:rPr>
                <w:color w:val="000000" w:themeColor="text1"/>
              </w:rPr>
              <w:t>should</w:t>
            </w:r>
            <w:r w:rsidRPr="001274C2">
              <w:rPr>
                <w:color w:val="000000" w:themeColor="text1"/>
              </w:rPr>
              <w:t xml:space="preserve"> ultimately be </w:t>
            </w:r>
            <w:r w:rsidR="001274C2" w:rsidRPr="001274C2">
              <w:rPr>
                <w:color w:val="000000" w:themeColor="text1"/>
              </w:rPr>
              <w:t>cancelled or postponed</w:t>
            </w:r>
            <w:r w:rsidRPr="001274C2">
              <w:rPr>
                <w:color w:val="000000" w:themeColor="text1"/>
              </w:rPr>
              <w:t xml:space="preserve"> to a different date</w:t>
            </w:r>
          </w:p>
        </w:tc>
      </w:tr>
      <w:tr w:rsidR="00DD36F4" w14:paraId="3C5F044F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3C5F0444" w14:textId="31C9056E" w:rsidR="002F620C" w:rsidRDefault="002F620C" w:rsidP="002F620C">
            <w:r>
              <w:t xml:space="preserve">Slips, trips and falls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45" w14:textId="07E21712" w:rsidR="002F620C" w:rsidRDefault="002F620C" w:rsidP="002F620C">
            <w:r>
              <w:t>Physical injury</w:t>
            </w:r>
          </w:p>
        </w:tc>
        <w:tc>
          <w:tcPr>
            <w:tcW w:w="654" w:type="pct"/>
            <w:shd w:val="clear" w:color="auto" w:fill="FFFFFF" w:themeFill="background1"/>
          </w:tcPr>
          <w:p w14:paraId="3C5F0446" w14:textId="473D41C2" w:rsidR="002F620C" w:rsidRDefault="001274C2" w:rsidP="002F620C">
            <w:r>
              <w:t xml:space="preserve">Event organisers and attendees 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7" w14:textId="5C4239A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8" w14:textId="0E455B0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9" w14:textId="5B5CD513" w:rsidR="002F620C" w:rsidRPr="00957A37" w:rsidRDefault="001274C2" w:rsidP="002F620C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42" w:type="pct"/>
            <w:shd w:val="clear" w:color="auto" w:fill="FFFFFF" w:themeFill="background1"/>
          </w:tcPr>
          <w:p w14:paraId="30B704DA" w14:textId="365B30EB" w:rsidR="001274C2" w:rsidRPr="00DD36F4" w:rsidRDefault="002F620C" w:rsidP="001274C2">
            <w:pPr>
              <w:pStyle w:val="ListParagraph"/>
              <w:numPr>
                <w:ilvl w:val="0"/>
                <w:numId w:val="4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All boxes and equipment</w:t>
            </w:r>
            <w:r w:rsidR="00827824" w:rsidRPr="001274C2">
              <w:rPr>
                <w:rFonts w:cs="Tahoma"/>
                <w:color w:val="000000"/>
              </w:rPr>
              <w:t xml:space="preserve"> to be stored away from main</w:t>
            </w:r>
            <w:r w:rsidR="001274C2" w:rsidRPr="001274C2">
              <w:rPr>
                <w:rFonts w:cs="Tahoma"/>
                <w:color w:val="000000"/>
              </w:rPr>
              <w:t xml:space="preserve"> protest</w:t>
            </w:r>
            <w:r w:rsidR="00827824" w:rsidRPr="001274C2">
              <w:rPr>
                <w:rFonts w:cs="Tahoma"/>
                <w:color w:val="000000"/>
              </w:rPr>
              <w:t xml:space="preserve"> </w:t>
            </w:r>
            <w:r w:rsidR="001274C2" w:rsidRPr="001274C2">
              <w:rPr>
                <w:rFonts w:cs="Tahoma"/>
                <w:color w:val="000000"/>
              </w:rPr>
              <w:t xml:space="preserve">area, e.g. stored under tables </w:t>
            </w:r>
          </w:p>
          <w:p w14:paraId="1A77959D" w14:textId="77777777" w:rsidR="002F620C" w:rsidRPr="001274C2" w:rsidRDefault="002F620C" w:rsidP="00421100">
            <w:pPr>
              <w:pStyle w:val="ListParagraph"/>
              <w:numPr>
                <w:ilvl w:val="0"/>
                <w:numId w:val="4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7D3F03D1" w14:textId="76552B77" w:rsidR="001274C2" w:rsidRPr="00DD36F4" w:rsidRDefault="002F620C" w:rsidP="001274C2">
            <w:pPr>
              <w:pStyle w:val="ListParagraph"/>
              <w:numPr>
                <w:ilvl w:val="0"/>
                <w:numId w:val="4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>Extra vigilance will be paid to make sure that any spilled food products</w:t>
            </w:r>
            <w:r w:rsidR="00827824" w:rsidRPr="001274C2">
              <w:rPr>
                <w:rFonts w:cs="Tahoma"/>
                <w:color w:val="000000"/>
              </w:rPr>
              <w:t>/objects</w:t>
            </w:r>
            <w:r w:rsidRPr="001274C2">
              <w:rPr>
                <w:rFonts w:cs="Tahoma"/>
                <w:color w:val="000000"/>
              </w:rPr>
              <w:t xml:space="preserve"> are cleaned up quickly and efficiently in </w:t>
            </w:r>
            <w:r w:rsidR="001274C2" w:rsidRPr="001274C2">
              <w:rPr>
                <w:rFonts w:cs="Tahoma"/>
                <w:color w:val="000000"/>
              </w:rPr>
              <w:t xml:space="preserve">the </w:t>
            </w:r>
            <w:r w:rsidRPr="001274C2">
              <w:rPr>
                <w:rFonts w:cs="Tahoma"/>
                <w:color w:val="000000"/>
              </w:rPr>
              <w:t>area.</w:t>
            </w:r>
          </w:p>
          <w:p w14:paraId="285DF96C" w14:textId="679475EC" w:rsidR="001274C2" w:rsidRPr="001274C2" w:rsidRDefault="001274C2" w:rsidP="00421100">
            <w:pPr>
              <w:pStyle w:val="ListParagraph"/>
              <w:numPr>
                <w:ilvl w:val="0"/>
                <w:numId w:val="4"/>
              </w:numPr>
              <w:rPr>
                <w:rFonts w:cs="Tahoma"/>
                <w:color w:val="000000"/>
              </w:rPr>
            </w:pPr>
            <w:r w:rsidRPr="001274C2">
              <w:rPr>
                <w:rFonts w:cs="Tahoma"/>
                <w:color w:val="000000"/>
              </w:rPr>
              <w:t xml:space="preserve">Report any trip hazards to facilities teams asap. If cannot be removed mark off with hazard signs </w:t>
            </w:r>
          </w:p>
          <w:p w14:paraId="3C5F044A" w14:textId="77777777" w:rsidR="002F620C" w:rsidRPr="00957A37" w:rsidRDefault="002F620C" w:rsidP="002F620C">
            <w:pPr>
              <w:rPr>
                <w:rFonts w:ascii="Lucida Sans" w:hAnsi="Lucida Sans"/>
                <w:b/>
              </w:rPr>
            </w:pPr>
          </w:p>
        </w:tc>
        <w:tc>
          <w:tcPr>
            <w:tcW w:w="182" w:type="pct"/>
            <w:shd w:val="clear" w:color="auto" w:fill="FFFFFF" w:themeFill="background1"/>
          </w:tcPr>
          <w:p w14:paraId="3C5F044B" w14:textId="1554508C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C" w14:textId="5EA2C8D3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D" w14:textId="25FF28CF" w:rsidR="002F620C" w:rsidRPr="00957A37" w:rsidRDefault="002F620C" w:rsidP="002F620C">
            <w:pPr>
              <w:rPr>
                <w:rFonts w:ascii="Lucida Sans" w:hAnsi="Lucida Sans"/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34" w:type="pct"/>
            <w:shd w:val="clear" w:color="auto" w:fill="FFFFFF" w:themeFill="background1"/>
          </w:tcPr>
          <w:p w14:paraId="3BAC8E2D" w14:textId="0CD424F0" w:rsidR="002F620C" w:rsidRPr="001274C2" w:rsidRDefault="002F620C" w:rsidP="00421100">
            <w:pPr>
              <w:pStyle w:val="ListParagraph"/>
              <w:numPr>
                <w:ilvl w:val="0"/>
                <w:numId w:val="7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 xml:space="preserve">Seek medical attention from </w:t>
            </w:r>
            <w:r w:rsidR="00827824" w:rsidRPr="001274C2">
              <w:rPr>
                <w:rFonts w:eastAsia="Times New Roman" w:cs="Times New Roman"/>
                <w:lang w:eastAsia="en-GB"/>
              </w:rPr>
              <w:t xml:space="preserve">SUSU </w:t>
            </w:r>
            <w:r w:rsidRPr="001274C2">
              <w:rPr>
                <w:rFonts w:eastAsia="Times New Roman" w:cs="Times New Roman"/>
                <w:lang w:eastAsia="en-GB"/>
              </w:rPr>
              <w:t>Reception if in need</w:t>
            </w:r>
          </w:p>
          <w:p w14:paraId="4199C781" w14:textId="6092C9DF" w:rsidR="001274C2" w:rsidRPr="001274C2" w:rsidRDefault="001274C2" w:rsidP="00421100">
            <w:pPr>
              <w:pStyle w:val="ListParagraph"/>
              <w:numPr>
                <w:ilvl w:val="0"/>
                <w:numId w:val="7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Contact facilities team via SUSU reception</w:t>
            </w:r>
          </w:p>
          <w:p w14:paraId="65D739E0" w14:textId="77777777" w:rsidR="001274C2" w:rsidRDefault="001274C2" w:rsidP="00421100">
            <w:pPr>
              <w:pStyle w:val="NoSpacing"/>
              <w:numPr>
                <w:ilvl w:val="0"/>
                <w:numId w:val="7"/>
              </w:numPr>
            </w:pPr>
            <w:r>
              <w:t xml:space="preserve">Contact emergency services if needed </w:t>
            </w:r>
          </w:p>
          <w:p w14:paraId="3C5F044E" w14:textId="09A68B2D" w:rsidR="001274C2" w:rsidRDefault="001274C2" w:rsidP="00421100">
            <w:pPr>
              <w:pStyle w:val="ListParagraph"/>
              <w:numPr>
                <w:ilvl w:val="0"/>
                <w:numId w:val="7"/>
              </w:num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11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D36F4" w14:paraId="790AF040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7BB45CBC" w14:textId="5AEF028B" w:rsidR="00D72189" w:rsidRDefault="00C02DD3" w:rsidP="00D72189">
            <w:r>
              <w:t xml:space="preserve">Setting up of Equipment. E.g. </w:t>
            </w:r>
            <w:r w:rsidR="00D72189" w:rsidRPr="00400E84">
              <w:t>Table and chairs</w:t>
            </w:r>
          </w:p>
        </w:tc>
        <w:tc>
          <w:tcPr>
            <w:tcW w:w="848" w:type="pct"/>
            <w:shd w:val="clear" w:color="auto" w:fill="FFFFFF" w:themeFill="background1"/>
          </w:tcPr>
          <w:p w14:paraId="51569E91" w14:textId="1E6B6C0C" w:rsidR="00D72189" w:rsidRDefault="00D72189" w:rsidP="00D72189">
            <w:r w:rsidRPr="00400E84">
              <w:t>Bruising or broken bones from tripping over table and chairs.</w:t>
            </w:r>
          </w:p>
        </w:tc>
        <w:tc>
          <w:tcPr>
            <w:tcW w:w="654" w:type="pct"/>
            <w:shd w:val="clear" w:color="auto" w:fill="FFFFFF" w:themeFill="background1"/>
          </w:tcPr>
          <w:p w14:paraId="030E0DB3" w14:textId="42D36DAE" w:rsidR="00D72189" w:rsidRDefault="00C02DD3" w:rsidP="00D72189">
            <w:r>
              <w:t>Event organisers and attendees</w:t>
            </w:r>
          </w:p>
        </w:tc>
        <w:tc>
          <w:tcPr>
            <w:tcW w:w="182" w:type="pct"/>
            <w:shd w:val="clear" w:color="auto" w:fill="FFFFFF" w:themeFill="background1"/>
          </w:tcPr>
          <w:p w14:paraId="4D304A84" w14:textId="5F8382B1" w:rsidR="00D72189" w:rsidRDefault="00D72189" w:rsidP="00D72189">
            <w:pPr>
              <w:rPr>
                <w:b/>
              </w:rPr>
            </w:pPr>
            <w:r w:rsidRPr="00400E84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50A79687" w14:textId="5339A78D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48468B17" w14:textId="65DDB199" w:rsidR="00D72189" w:rsidRDefault="00D72189" w:rsidP="00D72189">
            <w:pPr>
              <w:rPr>
                <w:b/>
              </w:rPr>
            </w:pPr>
            <w:r w:rsidRPr="00400E84">
              <w:t>6</w:t>
            </w:r>
          </w:p>
        </w:tc>
        <w:tc>
          <w:tcPr>
            <w:tcW w:w="942" w:type="pct"/>
            <w:shd w:val="clear" w:color="auto" w:fill="FFFFFF" w:themeFill="background1"/>
          </w:tcPr>
          <w:p w14:paraId="04F33192" w14:textId="2FDF16B1" w:rsidR="00D72189" w:rsidRDefault="00D72189" w:rsidP="00421100">
            <w:pPr>
              <w:pStyle w:val="ListParagraph"/>
              <w:numPr>
                <w:ilvl w:val="0"/>
                <w:numId w:val="8"/>
              </w:numPr>
            </w:pPr>
            <w:r w:rsidRPr="00400E84">
              <w:t>Make stall operators aware of the potential risk</w:t>
            </w:r>
            <w:r w:rsidR="00C02DD3">
              <w:t>s, follow manual handling guidelines</w:t>
            </w:r>
          </w:p>
          <w:p w14:paraId="00C1729A" w14:textId="77777777" w:rsidR="00D72189" w:rsidRDefault="00D72189" w:rsidP="00421100">
            <w:pPr>
              <w:pStyle w:val="NoSpacing"/>
              <w:numPr>
                <w:ilvl w:val="0"/>
                <w:numId w:val="8"/>
              </w:numPr>
            </w:pPr>
            <w:r w:rsidRPr="0025574E">
              <w:t>Ensure that 2 people carry tables.</w:t>
            </w:r>
          </w:p>
          <w:p w14:paraId="18563924" w14:textId="77777777" w:rsidR="00D72189" w:rsidRPr="0025574E" w:rsidRDefault="00D72189" w:rsidP="00421100">
            <w:pPr>
              <w:pStyle w:val="NoSpacing"/>
              <w:numPr>
                <w:ilvl w:val="0"/>
                <w:numId w:val="8"/>
              </w:numPr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5552C739" w14:textId="3EDAE096" w:rsidR="00D72189" w:rsidRPr="00C02DD3" w:rsidRDefault="00D72189" w:rsidP="00421100">
            <w:pPr>
              <w:pStyle w:val="ListParagraph"/>
              <w:numPr>
                <w:ilvl w:val="0"/>
                <w:numId w:val="8"/>
              </w:numPr>
              <w:rPr>
                <w:rFonts w:cs="Tahoma"/>
                <w:color w:val="000000"/>
              </w:rPr>
            </w:pPr>
            <w:r w:rsidRPr="0025574E">
              <w:t>Work in teams when handling other large and bulky items.</w:t>
            </w:r>
          </w:p>
        </w:tc>
        <w:tc>
          <w:tcPr>
            <w:tcW w:w="182" w:type="pct"/>
            <w:shd w:val="clear" w:color="auto" w:fill="FFFFFF" w:themeFill="background1"/>
          </w:tcPr>
          <w:p w14:paraId="63B1B5B0" w14:textId="6DE6BCE8" w:rsidR="00D72189" w:rsidRDefault="00D72189" w:rsidP="00D72189">
            <w:pPr>
              <w:rPr>
                <w:b/>
              </w:rPr>
            </w:pPr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39414ED" w14:textId="47EA13B5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52F3A8D4" w14:textId="7A02D14E" w:rsidR="00D72189" w:rsidRDefault="00D72189" w:rsidP="00D72189">
            <w:pPr>
              <w:rPr>
                <w:b/>
              </w:rPr>
            </w:pPr>
            <w:r w:rsidRPr="00400E84">
              <w:t>3</w:t>
            </w:r>
          </w:p>
        </w:tc>
        <w:tc>
          <w:tcPr>
            <w:tcW w:w="934" w:type="pct"/>
            <w:shd w:val="clear" w:color="auto" w:fill="FFFFFF" w:themeFill="background1"/>
          </w:tcPr>
          <w:p w14:paraId="094F8E6F" w14:textId="77777777" w:rsidR="00D72189" w:rsidRDefault="00D72189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  <w:p w14:paraId="4C17EE6C" w14:textId="77777777" w:rsidR="00C02DD3" w:rsidRPr="001274C2" w:rsidRDefault="00C02DD3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rFonts w:eastAsia="Times New Roman" w:cs="Times New Roman"/>
                <w:lang w:eastAsia="en-GB"/>
              </w:rPr>
              <w:t>Seek medical attention from SUSU Reception if in need</w:t>
            </w:r>
          </w:p>
          <w:p w14:paraId="40468401" w14:textId="77777777" w:rsidR="00C02DD3" w:rsidRDefault="00C02DD3" w:rsidP="00421100">
            <w:pPr>
              <w:pStyle w:val="NoSpacing"/>
              <w:numPr>
                <w:ilvl w:val="0"/>
                <w:numId w:val="9"/>
              </w:numPr>
            </w:pPr>
            <w:r>
              <w:t xml:space="preserve">Contact emergency services if needed </w:t>
            </w:r>
          </w:p>
          <w:p w14:paraId="68A0B9F6" w14:textId="6C42F5B3" w:rsidR="00C02DD3" w:rsidRPr="00C02DD3" w:rsidRDefault="00C02DD3" w:rsidP="00421100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lang w:eastAsia="en-GB"/>
              </w:rPr>
            </w:pPr>
            <w:r w:rsidRPr="001274C2">
              <w:rPr>
                <w:color w:val="000000" w:themeColor="text1"/>
              </w:rPr>
              <w:t xml:space="preserve">All incidents are to be reported on the as soon as possible ensuring the duty manager/health and safety officer have been informed. 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DD36F4" w14:paraId="3C5F045B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3C5F0450" w14:textId="6A4574A6" w:rsidR="00D72189" w:rsidRDefault="00D72189" w:rsidP="00D72189">
            <w:r w:rsidRPr="00400E84">
              <w:t>Overcrowd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1" w14:textId="0598EEC8" w:rsidR="00D72189" w:rsidRDefault="00D72189" w:rsidP="00D72189">
            <w:r w:rsidRPr="00400E84">
              <w:t xml:space="preserve">Physical injury </w:t>
            </w:r>
          </w:p>
        </w:tc>
        <w:tc>
          <w:tcPr>
            <w:tcW w:w="654" w:type="pct"/>
            <w:shd w:val="clear" w:color="auto" w:fill="FFFFFF" w:themeFill="background1"/>
          </w:tcPr>
          <w:p w14:paraId="3C5F0452" w14:textId="0E8909F5" w:rsidR="00D72189" w:rsidRDefault="00C02DD3" w:rsidP="00D72189">
            <w:r>
              <w:t>Event organisers and attendee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3" w14:textId="2E871CA7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4" w14:textId="10630757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55" w14:textId="421D51D2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3</w:t>
            </w:r>
          </w:p>
        </w:tc>
        <w:tc>
          <w:tcPr>
            <w:tcW w:w="942" w:type="pct"/>
            <w:shd w:val="clear" w:color="auto" w:fill="FFFFFF" w:themeFill="background1"/>
          </w:tcPr>
          <w:p w14:paraId="3D0A3D74" w14:textId="7CE49523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cs="Tahoma"/>
              </w:rPr>
            </w:pPr>
            <w:r w:rsidRPr="00C02DD3">
              <w:rPr>
                <w:rFonts w:cs="Tahoma"/>
              </w:rPr>
              <w:t>Do not push/shove</w:t>
            </w:r>
          </w:p>
          <w:p w14:paraId="5DA01B42" w14:textId="77777777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eastAsia="Times New Roman" w:cs="Times New Roman"/>
                <w:lang w:eastAsia="en-GB"/>
              </w:rPr>
            </w:pPr>
            <w:r w:rsidRPr="00C02DD3"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crowd management.</w:t>
            </w:r>
          </w:p>
          <w:p w14:paraId="47D0EEF0" w14:textId="77777777" w:rsidR="00D72189" w:rsidRPr="00C02DD3" w:rsidRDefault="00D72189" w:rsidP="00421100">
            <w:pPr>
              <w:pStyle w:val="ListParagraph"/>
              <w:numPr>
                <w:ilvl w:val="0"/>
                <w:numId w:val="10"/>
              </w:numPr>
              <w:rPr>
                <w:rFonts w:ascii="Lucida Sans" w:hAnsi="Lucida Sans"/>
                <w:b/>
              </w:rPr>
            </w:pPr>
            <w:r w:rsidRPr="00C02DD3">
              <w:rPr>
                <w:rFonts w:eastAsia="Times New Roman" w:cs="Times New Roman"/>
                <w:lang w:eastAsia="en-GB"/>
              </w:rPr>
              <w:t xml:space="preserve">Book during quieter times when less activities taking place on Redbrick/book all available space </w:t>
            </w:r>
          </w:p>
          <w:p w14:paraId="3C5F0456" w14:textId="6C1FAC98" w:rsidR="00C02DD3" w:rsidRPr="00C02DD3" w:rsidRDefault="00C02DD3" w:rsidP="00421100">
            <w:pPr>
              <w:pStyle w:val="ListParagraph"/>
              <w:numPr>
                <w:ilvl w:val="0"/>
                <w:numId w:val="10"/>
              </w:numPr>
              <w:rPr>
                <w:rFonts w:ascii="Lucida Sans" w:hAnsi="Lucida Sans"/>
                <w:b/>
              </w:rPr>
            </w:pPr>
            <w:r>
              <w:rPr>
                <w:rFonts w:eastAsia="Times New Roman" w:cs="Times New Roman"/>
                <w:lang w:eastAsia="en-GB"/>
              </w:rPr>
              <w:t>Inform other bookings on the Redbrick/in the area of the event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7" w14:textId="131FC673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58" w14:textId="450CD8AF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59" w14:textId="18E1802D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400E84">
              <w:t>3</w:t>
            </w:r>
          </w:p>
        </w:tc>
        <w:tc>
          <w:tcPr>
            <w:tcW w:w="934" w:type="pct"/>
            <w:shd w:val="clear" w:color="auto" w:fill="FFFFFF" w:themeFill="background1"/>
          </w:tcPr>
          <w:p w14:paraId="5BAC3980" w14:textId="77777777" w:rsidR="00D72189" w:rsidRDefault="00D72189" w:rsidP="00421100">
            <w:pPr>
              <w:pStyle w:val="ListParagraph"/>
              <w:numPr>
                <w:ilvl w:val="0"/>
                <w:numId w:val="11"/>
              </w:numPr>
            </w:pPr>
            <w:r w:rsidRPr="00C02DD3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23F733F6" w14:textId="5556C378" w:rsidR="00D72189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UoS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="00D72189"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(</w:t>
            </w:r>
            <w:r w:rsidRPr="00C335BD">
              <w:rPr>
                <w:lang w:eastAsia="en-GB"/>
              </w:rPr>
              <w:t xml:space="preserve">– on campus 3311, off campus 02380 593311. </w:t>
            </w:r>
            <w:hyperlink r:id="rId13" w:history="1">
              <w:r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  <w:r>
              <w:rPr>
                <w:rFonts w:eastAsia="Times New Roman" w:cs="Times New Roman"/>
                <w:lang w:eastAsia="en-GB"/>
              </w:rPr>
              <w:t>) and liaise with them on need for security teams on the day</w:t>
            </w:r>
          </w:p>
          <w:p w14:paraId="5804172C" w14:textId="6267D67D" w:rsidR="00C02DD3" w:rsidRPr="00C02DD3" w:rsidRDefault="00C02DD3" w:rsidP="00421100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ecurity team may inform police of the event if required (e.g. marches)</w:t>
            </w:r>
          </w:p>
          <w:p w14:paraId="3C5F045A" w14:textId="05D3C6D1" w:rsidR="00D72189" w:rsidRPr="00D72189" w:rsidRDefault="00D72189" w:rsidP="00D72189">
            <w:pPr>
              <w:rPr>
                <w:rFonts w:eastAsia="Times New Roman" w:cs="Times New Roman"/>
                <w:lang w:eastAsia="en-GB"/>
              </w:rPr>
            </w:pPr>
          </w:p>
        </w:tc>
      </w:tr>
      <w:tr w:rsidR="00DD36F4" w14:paraId="3C5F047F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3C5F0474" w14:textId="50B8FB6D" w:rsidR="00D72189" w:rsidRDefault="00D72189" w:rsidP="00D72189">
            <w:r>
              <w:t>D</w:t>
            </w:r>
            <w:r w:rsidRPr="00C335BD">
              <w:t xml:space="preserve">isturbance </w:t>
            </w:r>
            <w:r>
              <w:t xml:space="preserve">to public, students and staff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75" w14:textId="6392676D" w:rsidR="00D72189" w:rsidRDefault="00D72189" w:rsidP="00D72189">
            <w:r>
              <w:t xml:space="preserve">Conflict, noise, crowds </w:t>
            </w:r>
          </w:p>
        </w:tc>
        <w:tc>
          <w:tcPr>
            <w:tcW w:w="654" w:type="pct"/>
            <w:shd w:val="clear" w:color="auto" w:fill="FFFFFF" w:themeFill="background1"/>
          </w:tcPr>
          <w:p w14:paraId="3C5F0476" w14:textId="2D9078F7" w:rsidR="00D72189" w:rsidRDefault="00C02DD3" w:rsidP="00D72189">
            <w:r>
              <w:t xml:space="preserve">Event organisers and attendees, general public 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7" w14:textId="6A0B05B0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8" w14:textId="43E62C1F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79" w14:textId="7037836A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4</w:t>
            </w:r>
          </w:p>
        </w:tc>
        <w:tc>
          <w:tcPr>
            <w:tcW w:w="942" w:type="pct"/>
            <w:shd w:val="clear" w:color="auto" w:fill="FFFFFF" w:themeFill="background1"/>
          </w:tcPr>
          <w:p w14:paraId="1CB977C4" w14:textId="4959E50C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cstheme="minorHAnsi"/>
              </w:rPr>
            </w:pPr>
            <w:r w:rsidRPr="00C02DD3">
              <w:rPr>
                <w:rFonts w:cstheme="minorHAnsi"/>
              </w:rPr>
              <w:t xml:space="preserve">Events planned for redbrick avoiding residential areas </w:t>
            </w:r>
          </w:p>
          <w:p w14:paraId="1234503B" w14:textId="77777777" w:rsidR="00D72189" w:rsidRPr="00C335BD" w:rsidRDefault="00D72189" w:rsidP="00C02DD3">
            <w:pPr>
              <w:pStyle w:val="NoSpacing"/>
            </w:pPr>
          </w:p>
          <w:p w14:paraId="7BF6997B" w14:textId="5D57C622" w:rsidR="00D72189" w:rsidRDefault="00D72189" w:rsidP="00421100">
            <w:pPr>
              <w:pStyle w:val="NoSpacing"/>
              <w:numPr>
                <w:ilvl w:val="0"/>
                <w:numId w:val="12"/>
              </w:numPr>
              <w:ind w:left="360"/>
            </w:pPr>
            <w:r w:rsidRPr="00D72189">
              <w:t>UoS Security Teams informed of the event</w:t>
            </w:r>
          </w:p>
          <w:p w14:paraId="3E6B10C6" w14:textId="77777777" w:rsidR="00D72189" w:rsidRPr="00C335BD" w:rsidRDefault="00D72189" w:rsidP="00C02DD3">
            <w:pPr>
              <w:pStyle w:val="NoSpacing"/>
            </w:pPr>
          </w:p>
          <w:p w14:paraId="2C6F56F8" w14:textId="77777777" w:rsidR="00D72189" w:rsidRPr="00C02DD3" w:rsidRDefault="00D72189" w:rsidP="00421100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 w:rsidRPr="00C02DD3">
              <w:rPr>
                <w:rFonts w:eastAsia="Times New Roman" w:cs="Times New Roman"/>
                <w:color w:val="000000"/>
                <w:lang w:eastAsia="en-GB"/>
              </w:rPr>
              <w:t>Everybody will be encouraged to stay together as a group</w:t>
            </w:r>
          </w:p>
          <w:p w14:paraId="4668362B" w14:textId="77777777" w:rsidR="00D72189" w:rsidRDefault="00D72189" w:rsidP="00C02DD3">
            <w:pPr>
              <w:rPr>
                <w:rFonts w:eastAsia="Times New Roman" w:cs="Times New Roman"/>
                <w:color w:val="000000"/>
                <w:lang w:eastAsia="en-GB"/>
              </w:rPr>
            </w:pPr>
          </w:p>
          <w:p w14:paraId="52D85384" w14:textId="77777777" w:rsidR="00C02DD3" w:rsidRDefault="00ED10ED" w:rsidP="00ED10ED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S</w:t>
            </w:r>
            <w:r w:rsidR="00D72189" w:rsidRPr="00C02DD3">
              <w:rPr>
                <w:rFonts w:eastAsia="Times New Roman" w:cs="Times New Roman"/>
                <w:color w:val="000000"/>
                <w:lang w:eastAsia="en-GB"/>
              </w:rPr>
              <w:t>houting, chants, whistles etc. will be kept to a minimum</w:t>
            </w:r>
            <w:r>
              <w:rPr>
                <w:rFonts w:eastAsia="Times New Roman" w:cs="Times New Roman"/>
                <w:color w:val="000000"/>
                <w:lang w:eastAsia="en-GB"/>
              </w:rPr>
              <w:t xml:space="preserve">- there will be some chanting and speeches from attendees. </w:t>
            </w:r>
          </w:p>
          <w:p w14:paraId="1B3DC7AF" w14:textId="77777777" w:rsidR="00ED10ED" w:rsidRPr="00ED10ED" w:rsidRDefault="00ED10ED" w:rsidP="00ED10ED">
            <w:pPr>
              <w:pStyle w:val="ListParagraph"/>
              <w:rPr>
                <w:rFonts w:eastAsia="Times New Roman" w:cs="Times New Roman"/>
                <w:color w:val="000000"/>
                <w:lang w:eastAsia="en-GB"/>
              </w:rPr>
            </w:pPr>
          </w:p>
          <w:p w14:paraId="1587E106" w14:textId="77777777" w:rsidR="00ED10ED" w:rsidRDefault="00ED10ED" w:rsidP="00ED10ED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 xml:space="preserve">Anticipated to be 20-30 max. </w:t>
            </w:r>
          </w:p>
          <w:p w14:paraId="49B6C181" w14:textId="77777777" w:rsidR="00ED10ED" w:rsidRPr="00ED10ED" w:rsidRDefault="00ED10ED" w:rsidP="00ED10ED">
            <w:pPr>
              <w:pStyle w:val="ListParagraph"/>
              <w:rPr>
                <w:rFonts w:eastAsia="Times New Roman" w:cs="Times New Roman"/>
                <w:color w:val="000000"/>
                <w:lang w:eastAsia="en-GB"/>
              </w:rPr>
            </w:pPr>
          </w:p>
          <w:p w14:paraId="3C5F047A" w14:textId="49F045FD" w:rsidR="00ED10ED" w:rsidRPr="00ED10ED" w:rsidRDefault="00ED10ED" w:rsidP="00ED10ED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 xml:space="preserve">People will bring their own signs/ placards. 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B" w14:textId="517FD3B1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C" w14:textId="2FE90D6F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7D" w14:textId="1AB536E4" w:rsidR="00D72189" w:rsidRPr="00957A37" w:rsidRDefault="00D72189" w:rsidP="00D72189">
            <w:pPr>
              <w:rPr>
                <w:rFonts w:ascii="Lucida Sans" w:hAnsi="Lucida Sans"/>
                <w:b/>
              </w:rPr>
            </w:pPr>
            <w:r w:rsidRPr="00C335BD">
              <w:t>2</w:t>
            </w:r>
          </w:p>
        </w:tc>
        <w:tc>
          <w:tcPr>
            <w:tcW w:w="934" w:type="pct"/>
            <w:shd w:val="clear" w:color="auto" w:fill="FFFFFF" w:themeFill="background1"/>
          </w:tcPr>
          <w:p w14:paraId="35077AF5" w14:textId="6AA27559" w:rsidR="00D72189" w:rsidRPr="00C335BD" w:rsidRDefault="00C02DD3" w:rsidP="00421100">
            <w:pPr>
              <w:pStyle w:val="NoSpacing"/>
              <w:numPr>
                <w:ilvl w:val="0"/>
                <w:numId w:val="13"/>
              </w:numPr>
              <w:ind w:left="360"/>
              <w:rPr>
                <w:lang w:eastAsia="en-GB"/>
              </w:rPr>
            </w:pPr>
            <w:r>
              <w:rPr>
                <w:rFonts w:eastAsia="Times New Roman" w:cs="Times New Roman"/>
                <w:b/>
                <w:bCs/>
                <w:lang w:eastAsia="en-GB"/>
              </w:rPr>
              <w:t xml:space="preserve">With support from a SUSU Activities coordinator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Inform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UoS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 xml:space="preserve">security </w:t>
            </w:r>
            <w:r>
              <w:rPr>
                <w:rFonts w:eastAsia="Times New Roman" w:cs="Times New Roman"/>
                <w:b/>
                <w:bCs/>
                <w:lang w:eastAsia="en-GB"/>
              </w:rPr>
              <w:t xml:space="preserve">team </w:t>
            </w:r>
            <w:r w:rsidRPr="00C02DD3">
              <w:rPr>
                <w:rFonts w:eastAsia="Times New Roman" w:cs="Times New Roman"/>
                <w:b/>
                <w:bCs/>
                <w:lang w:eastAsia="en-GB"/>
              </w:rPr>
              <w:t>of the event</w:t>
            </w:r>
            <w:r>
              <w:rPr>
                <w:rFonts w:eastAsia="Times New Roman" w:cs="Times New Roman"/>
                <w:lang w:eastAsia="en-GB"/>
              </w:rPr>
              <w:t xml:space="preserve"> -</w:t>
            </w:r>
            <w:r w:rsidR="00D72189" w:rsidRPr="00C335BD">
              <w:rPr>
                <w:lang w:eastAsia="en-GB"/>
              </w:rPr>
              <w:t xml:space="preserve">University Security 24 hours – on campus 3311, off campus 02380 593311. </w:t>
            </w:r>
            <w:hyperlink r:id="rId14" w:history="1">
              <w:r w:rsidR="00D72189" w:rsidRPr="00C335BD">
                <w:rPr>
                  <w:rStyle w:val="Hyperlink"/>
                  <w:rFonts w:eastAsia="Times New Roman" w:cs="Times New Roman"/>
                  <w:lang w:eastAsia="en-GB"/>
                </w:rPr>
                <w:t>unisecurity@soton.ac.uk</w:t>
              </w:r>
            </w:hyperlink>
          </w:p>
          <w:p w14:paraId="4EDBD1AB" w14:textId="77777777" w:rsidR="00D72189" w:rsidRDefault="00D72189" w:rsidP="00C02DD3"/>
          <w:p w14:paraId="3C5F047E" w14:textId="00FDF264" w:rsidR="00C02DD3" w:rsidRDefault="00C02DD3" w:rsidP="00421100">
            <w:pPr>
              <w:pStyle w:val="ListParagraph"/>
              <w:numPr>
                <w:ilvl w:val="0"/>
                <w:numId w:val="13"/>
              </w:numPr>
              <w:ind w:left="360"/>
            </w:pPr>
            <w:r>
              <w:t xml:space="preserve">Inform UoS/SUSU communications team of the event- can brief others via SUSSSED </w:t>
            </w:r>
          </w:p>
        </w:tc>
      </w:tr>
      <w:tr w:rsidR="00DD36F4" w14:paraId="4D6F636C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639C3DD2" w14:textId="4DE9D958" w:rsidR="00D72189" w:rsidRDefault="00D72189" w:rsidP="00D72189">
            <w:r>
              <w:t xml:space="preserve">Counter protest, discrimination against the demonstration </w:t>
            </w:r>
          </w:p>
        </w:tc>
        <w:tc>
          <w:tcPr>
            <w:tcW w:w="848" w:type="pct"/>
            <w:shd w:val="clear" w:color="auto" w:fill="FFFFFF" w:themeFill="background1"/>
          </w:tcPr>
          <w:p w14:paraId="7BFC987F" w14:textId="0B7A26B5" w:rsidR="00D72189" w:rsidRDefault="00D72189" w:rsidP="00D72189">
            <w:r w:rsidRPr="00C335BD">
              <w:t xml:space="preserve">Assault, Violence or </w:t>
            </w:r>
            <w:r>
              <w:t xml:space="preserve">threatening/ </w:t>
            </w:r>
            <w:r w:rsidRPr="00C335BD">
              <w:t>Aggressive Behaviour</w:t>
            </w:r>
          </w:p>
        </w:tc>
        <w:tc>
          <w:tcPr>
            <w:tcW w:w="654" w:type="pct"/>
            <w:shd w:val="clear" w:color="auto" w:fill="FFFFFF" w:themeFill="background1"/>
          </w:tcPr>
          <w:p w14:paraId="24733FF7" w14:textId="0A9C7CCC" w:rsidR="00D72189" w:rsidRPr="00C335BD" w:rsidRDefault="00C02DD3" w:rsidP="00D72189">
            <w:r>
              <w:t>Event organisers and attendees</w:t>
            </w:r>
            <w:r w:rsidR="00D72189">
              <w:t xml:space="preserve"> </w:t>
            </w:r>
          </w:p>
        </w:tc>
        <w:tc>
          <w:tcPr>
            <w:tcW w:w="182" w:type="pct"/>
            <w:shd w:val="clear" w:color="auto" w:fill="FFFFFF" w:themeFill="background1"/>
          </w:tcPr>
          <w:p w14:paraId="7469BC12" w14:textId="6B3FD857" w:rsidR="00D72189" w:rsidRPr="00C335BD" w:rsidRDefault="00D72189" w:rsidP="00D72189">
            <w:r w:rsidRPr="00C335BD">
              <w:rPr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1760FA79" w14:textId="0B5B609E" w:rsidR="00D72189" w:rsidRPr="00C335BD" w:rsidRDefault="00D72189" w:rsidP="00D72189">
            <w:r>
              <w:rPr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7E75B837" w14:textId="4B964D29" w:rsidR="00D72189" w:rsidRPr="00C335BD" w:rsidRDefault="00D72189" w:rsidP="00D72189">
            <w:r>
              <w:rPr>
                <w:b/>
              </w:rPr>
              <w:t>8</w:t>
            </w:r>
          </w:p>
        </w:tc>
        <w:tc>
          <w:tcPr>
            <w:tcW w:w="942" w:type="pct"/>
            <w:shd w:val="clear" w:color="auto" w:fill="FFFFFF" w:themeFill="background1"/>
          </w:tcPr>
          <w:p w14:paraId="601B0DD6" w14:textId="05C88F66" w:rsidR="00D72189" w:rsidRDefault="00D72189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>
              <w:rPr>
                <w:rFonts w:cstheme="minorHAnsi"/>
              </w:rPr>
              <w:t>Event planned for Highfield campus- a route well signposted and known for students</w:t>
            </w:r>
            <w:r>
              <w:t xml:space="preserve"> </w:t>
            </w:r>
          </w:p>
          <w:p w14:paraId="7A31EA0F" w14:textId="77777777" w:rsidR="00D72189" w:rsidRDefault="00D72189" w:rsidP="00C02DD3">
            <w:pPr>
              <w:pStyle w:val="NoSpacing"/>
            </w:pPr>
          </w:p>
          <w:p w14:paraId="08EEB2D2" w14:textId="0EC86066" w:rsidR="00D72189" w:rsidRDefault="00D72189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>
              <w:t xml:space="preserve">Leaders to advise all participants to not engage/respond to any protests, aggressive behaviour- if safe to do so will encourage group to move on and remove themselves from situation- The event will be ended and students advised to return to campus if this continues </w:t>
            </w:r>
          </w:p>
          <w:p w14:paraId="484EE13B" w14:textId="77777777" w:rsidR="00D72189" w:rsidRDefault="00D72189" w:rsidP="00C02DD3">
            <w:pPr>
              <w:pStyle w:val="NoSpacing"/>
            </w:pPr>
          </w:p>
          <w:p w14:paraId="15235E17" w14:textId="6D73FCDC" w:rsidR="00D72189" w:rsidRDefault="00D72189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>
              <w:t xml:space="preserve">Prior information about event and what to expect given out so participants know what to expect via Facebook/social media posts </w:t>
            </w:r>
          </w:p>
          <w:p w14:paraId="683BE2C4" w14:textId="77777777" w:rsidR="00D72189" w:rsidRDefault="00D72189" w:rsidP="00C02DD3">
            <w:pPr>
              <w:pStyle w:val="NoSpacing"/>
            </w:pPr>
          </w:p>
          <w:p w14:paraId="08DD610A" w14:textId="03660149" w:rsidR="00D72189" w:rsidRDefault="00D72189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>
              <w:t xml:space="preserve">Participants made aware they could join and leave the event at any time.  </w:t>
            </w:r>
          </w:p>
          <w:p w14:paraId="1D87FAF8" w14:textId="77777777" w:rsidR="00D72189" w:rsidRDefault="00D72189" w:rsidP="00C02DD3">
            <w:pPr>
              <w:pStyle w:val="NoSpacing"/>
              <w:rPr>
                <w:rFonts w:cstheme="minorHAnsi"/>
              </w:rPr>
            </w:pPr>
          </w:p>
          <w:p w14:paraId="5153672B" w14:textId="30E00762" w:rsidR="00D72189" w:rsidRDefault="00D72189" w:rsidP="00421100">
            <w:pPr>
              <w:pStyle w:val="NoSpacing"/>
              <w:numPr>
                <w:ilvl w:val="0"/>
                <w:numId w:val="14"/>
              </w:numPr>
              <w:ind w:left="360"/>
            </w:pPr>
            <w:r>
              <w:t xml:space="preserve">Ensure that people are aware that this is an open space for discussion to discourage protest. </w:t>
            </w:r>
          </w:p>
          <w:p w14:paraId="05290208" w14:textId="77777777" w:rsidR="00D72189" w:rsidRDefault="00D72189" w:rsidP="00D72189">
            <w:pPr>
              <w:rPr>
                <w:rFonts w:cstheme="minorHAnsi"/>
              </w:rPr>
            </w:pPr>
          </w:p>
        </w:tc>
        <w:tc>
          <w:tcPr>
            <w:tcW w:w="182" w:type="pct"/>
            <w:shd w:val="clear" w:color="auto" w:fill="FFFFFF" w:themeFill="background1"/>
          </w:tcPr>
          <w:p w14:paraId="113F9DB0" w14:textId="07A9C826" w:rsidR="00D72189" w:rsidRPr="00C335BD" w:rsidRDefault="00D72189" w:rsidP="00D72189">
            <w:r w:rsidRPr="00C335BD">
              <w:rPr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509125EE" w14:textId="17700005" w:rsidR="00D72189" w:rsidRPr="00C335BD" w:rsidRDefault="00D72189" w:rsidP="00D72189">
            <w:r w:rsidRPr="00C335BD">
              <w:rPr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6B68EFC1" w14:textId="3EBD8BB8" w:rsidR="00D72189" w:rsidRPr="00C335BD" w:rsidRDefault="00D72189" w:rsidP="00D72189">
            <w:r w:rsidRPr="00C335BD">
              <w:rPr>
                <w:b/>
              </w:rPr>
              <w:t>4</w:t>
            </w:r>
          </w:p>
        </w:tc>
        <w:tc>
          <w:tcPr>
            <w:tcW w:w="934" w:type="pct"/>
            <w:shd w:val="clear" w:color="auto" w:fill="FFFFFF" w:themeFill="background1"/>
          </w:tcPr>
          <w:p w14:paraId="08A5EBC3" w14:textId="4FD16A3D" w:rsidR="00D72189" w:rsidRDefault="00D72189" w:rsidP="00421100">
            <w:pPr>
              <w:pStyle w:val="NoSpacing"/>
              <w:numPr>
                <w:ilvl w:val="0"/>
                <w:numId w:val="15"/>
              </w:numPr>
              <w:ind w:left="360"/>
            </w:pPr>
            <w:r>
              <w:t>Event organisers to call University Security if necessary.</w:t>
            </w:r>
          </w:p>
          <w:p w14:paraId="60524A1D" w14:textId="77777777" w:rsidR="00D72189" w:rsidRDefault="00D72189" w:rsidP="00421100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>Emergency contact number for Campus Security:</w:t>
            </w:r>
            <w:r>
              <w:br/>
              <w:t>Tel: +44 (0)23 8059 3311</w:t>
            </w:r>
          </w:p>
          <w:p w14:paraId="4FF2362B" w14:textId="77777777" w:rsidR="00D72189" w:rsidRDefault="00D72189" w:rsidP="00421100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 xml:space="preserve">(Ext: 3311) </w:t>
            </w:r>
          </w:p>
          <w:p w14:paraId="1A14DE39" w14:textId="77777777" w:rsidR="00D72189" w:rsidRDefault="00D72189" w:rsidP="00421100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 xml:space="preserve">Building 32, University Road Highfield Campus. </w:t>
            </w:r>
          </w:p>
          <w:p w14:paraId="2D9DF8F0" w14:textId="77777777" w:rsidR="00D72189" w:rsidRDefault="00D72189" w:rsidP="00C02DD3">
            <w:pPr>
              <w:rPr>
                <w:rFonts w:ascii="Arial" w:hAnsi="Arial" w:cs="Arial"/>
                <w:sz w:val="20"/>
              </w:rPr>
            </w:pPr>
          </w:p>
          <w:p w14:paraId="2063ECED" w14:textId="77777777" w:rsidR="00D72189" w:rsidRDefault="00D72189" w:rsidP="00421100">
            <w:pPr>
              <w:pStyle w:val="NoSpacing"/>
              <w:numPr>
                <w:ilvl w:val="0"/>
                <w:numId w:val="15"/>
              </w:numPr>
              <w:ind w:left="360"/>
            </w:pPr>
            <w:r w:rsidRPr="00C335BD">
              <w:t>An</w:t>
            </w:r>
            <w:r>
              <w:t xml:space="preserve">y incidents will be reported via UoS reporting tools </w:t>
            </w:r>
          </w:p>
          <w:p w14:paraId="3484FC7E" w14:textId="77777777" w:rsidR="00D72189" w:rsidRDefault="00D72189" w:rsidP="00421100">
            <w:pPr>
              <w:pStyle w:val="NoSpacing"/>
              <w:numPr>
                <w:ilvl w:val="0"/>
                <w:numId w:val="15"/>
              </w:numPr>
              <w:ind w:left="360"/>
            </w:pPr>
            <w:r>
              <w:t xml:space="preserve">Contact emergency services if needed </w:t>
            </w:r>
          </w:p>
          <w:p w14:paraId="6CD730AF" w14:textId="77777777" w:rsidR="00D72189" w:rsidRDefault="00D72189" w:rsidP="00421100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 xml:space="preserve">Organisers will, following the event, share relevant information on support/signpost via social media channels etc. </w:t>
            </w:r>
          </w:p>
          <w:p w14:paraId="33C2A637" w14:textId="77777777" w:rsidR="00D72189" w:rsidRPr="00C335BD" w:rsidRDefault="00D72189" w:rsidP="00D72189">
            <w:pPr>
              <w:pStyle w:val="NoSpacing"/>
              <w:rPr>
                <w:lang w:eastAsia="en-GB"/>
              </w:rPr>
            </w:pPr>
          </w:p>
        </w:tc>
      </w:tr>
      <w:tr w:rsidR="00DD36F4" w14:paraId="3661BA75" w14:textId="77777777" w:rsidTr="00E92C3E">
        <w:trPr>
          <w:cantSplit/>
          <w:trHeight w:val="1296"/>
        </w:trPr>
        <w:tc>
          <w:tcPr>
            <w:tcW w:w="528" w:type="pct"/>
            <w:shd w:val="clear" w:color="auto" w:fill="FFFFFF" w:themeFill="background1"/>
          </w:tcPr>
          <w:p w14:paraId="137C2A35" w14:textId="77777777" w:rsidR="006A61BF" w:rsidRDefault="006A61BF" w:rsidP="00D72189"/>
          <w:p w14:paraId="13908107" w14:textId="76DA0224" w:rsidR="006A61BF" w:rsidRDefault="006A61BF" w:rsidP="00D72189">
            <w:r>
              <w:t>COVID-19 infection</w:t>
            </w:r>
          </w:p>
        </w:tc>
        <w:tc>
          <w:tcPr>
            <w:tcW w:w="848" w:type="pct"/>
            <w:shd w:val="clear" w:color="auto" w:fill="FFFFFF" w:themeFill="background1"/>
          </w:tcPr>
          <w:p w14:paraId="29B2A63D" w14:textId="20F0A13B" w:rsidR="006A61BF" w:rsidRPr="00C335BD" w:rsidRDefault="00DD36F4" w:rsidP="00D72189">
            <w:r>
              <w:t xml:space="preserve">Catching or transmitting coronavirus </w:t>
            </w:r>
          </w:p>
        </w:tc>
        <w:tc>
          <w:tcPr>
            <w:tcW w:w="654" w:type="pct"/>
            <w:shd w:val="clear" w:color="auto" w:fill="FFFFFF" w:themeFill="background1"/>
          </w:tcPr>
          <w:p w14:paraId="0C8445C0" w14:textId="63190206" w:rsidR="006A61BF" w:rsidRPr="00A751C7" w:rsidRDefault="00DD36F4" w:rsidP="00DD36F4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normaltextrun"/>
                <w:rFonts w:ascii="Calibri" w:hAnsi="Calibri" w:cs="Arial"/>
              </w:rPr>
              <w:t>Al in attendances (</w:t>
            </w:r>
            <w:r w:rsidR="006A61BF">
              <w:rPr>
                <w:rStyle w:val="normaltextrun"/>
                <w:rFonts w:ascii="Calibri" w:hAnsi="Calibri" w:cs="Arial"/>
              </w:rPr>
              <w:t>Clubs/Soc</w:t>
            </w:r>
            <w:r w:rsidR="006A61BF">
              <w:rPr>
                <w:rStyle w:val="normaltextrun"/>
                <w:rFonts w:ascii="Calibri" w:hAnsi="Calibri" w:cs="Arial"/>
                <w:lang w:val="en-US"/>
              </w:rPr>
              <w:t> Members</w:t>
            </w:r>
            <w:r>
              <w:rPr>
                <w:rStyle w:val="normaltextrun"/>
                <w:rFonts w:ascii="Calibri" w:hAnsi="Calibri" w:cs="Arial"/>
                <w:lang w:val="en-US"/>
              </w:rPr>
              <w:t>)</w:t>
            </w:r>
            <w:r>
              <w:rPr>
                <w:rStyle w:val="normaltextrun"/>
                <w:lang w:val="en-US"/>
              </w:rPr>
              <w:t xml:space="preserve"> </w:t>
            </w:r>
          </w:p>
          <w:p w14:paraId="2F082545" w14:textId="77777777" w:rsidR="00DD36F4" w:rsidRDefault="00DD36F4" w:rsidP="00DD36F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Arial"/>
                <w:lang w:val="en-US"/>
              </w:rPr>
            </w:pPr>
          </w:p>
          <w:p w14:paraId="497488E0" w14:textId="692E4489" w:rsidR="006A61BF" w:rsidRDefault="006A61BF" w:rsidP="00DD36F4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  <w:lang w:val="en-US"/>
              </w:rPr>
              <w:t>Vulnerable groups – Elderly, Pregnant members, those with existing underlying health condition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16B3E713" w14:textId="77777777" w:rsidR="006A61BF" w:rsidRDefault="006A61BF" w:rsidP="00DD36F4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</w:rPr>
              <w:t>Anyone else who physically comes in contact with you in relation to your activity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45A02A95" w14:textId="77777777" w:rsidR="006A61BF" w:rsidRDefault="006A61BF" w:rsidP="00D72189"/>
        </w:tc>
        <w:tc>
          <w:tcPr>
            <w:tcW w:w="182" w:type="pct"/>
            <w:shd w:val="clear" w:color="auto" w:fill="FFFFFF" w:themeFill="background1"/>
          </w:tcPr>
          <w:p w14:paraId="2C8E675A" w14:textId="77777777" w:rsidR="006A61BF" w:rsidRPr="00C335BD" w:rsidRDefault="006A61BF" w:rsidP="00D72189">
            <w:pPr>
              <w:rPr>
                <w:b/>
              </w:rPr>
            </w:pPr>
          </w:p>
        </w:tc>
        <w:tc>
          <w:tcPr>
            <w:tcW w:w="182" w:type="pct"/>
            <w:shd w:val="clear" w:color="auto" w:fill="FFFFFF" w:themeFill="background1"/>
          </w:tcPr>
          <w:p w14:paraId="6E1FBDA3" w14:textId="77777777" w:rsidR="006A61BF" w:rsidRDefault="006A61BF" w:rsidP="00D72189">
            <w:pPr>
              <w:rPr>
                <w:b/>
              </w:rPr>
            </w:pPr>
          </w:p>
        </w:tc>
        <w:tc>
          <w:tcPr>
            <w:tcW w:w="183" w:type="pct"/>
            <w:shd w:val="clear" w:color="auto" w:fill="FFFFFF" w:themeFill="background1"/>
          </w:tcPr>
          <w:p w14:paraId="52BAFD2A" w14:textId="77777777" w:rsidR="006A61BF" w:rsidRDefault="006A61BF" w:rsidP="00D72189">
            <w:pPr>
              <w:rPr>
                <w:b/>
              </w:rPr>
            </w:pPr>
          </w:p>
        </w:tc>
        <w:tc>
          <w:tcPr>
            <w:tcW w:w="942" w:type="pct"/>
            <w:shd w:val="clear" w:color="auto" w:fill="FFFFFF" w:themeFill="background1"/>
          </w:tcPr>
          <w:p w14:paraId="4746DBE9" w14:textId="58A7AFE2" w:rsidR="00ED10ED" w:rsidRDefault="00ED10ED" w:rsidP="006A61BF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People will bring their own placards and signs. </w:t>
            </w:r>
          </w:p>
          <w:p w14:paraId="26E5BC62" w14:textId="77777777" w:rsidR="00ED10ED" w:rsidRDefault="006A61BF" w:rsidP="006A61BF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 w:rsidRPr="00ED10ED">
              <w:rPr>
                <w:rFonts w:cstheme="minorHAnsi"/>
              </w:rPr>
              <w:t xml:space="preserve">An outside event so well ventilated. </w:t>
            </w:r>
          </w:p>
          <w:p w14:paraId="0797A5B7" w14:textId="47E492EF" w:rsidR="006A61BF" w:rsidRPr="00ED10ED" w:rsidRDefault="006A61BF" w:rsidP="006A61BF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 w:rsidRPr="00ED10ED">
              <w:rPr>
                <w:rFonts w:ascii="Calibri" w:hAnsi="Calibri" w:cs="Times New Roman"/>
                <w:sz w:val="20"/>
                <w:szCs w:val="20"/>
              </w:rPr>
              <w:t>As an outside event, access to hand washing not available but hand sanitizer around the environment will be provided.</w:t>
            </w:r>
          </w:p>
          <w:p w14:paraId="20F3CE26" w14:textId="5F847801" w:rsidR="00DD36F4" w:rsidRDefault="00DD36F4" w:rsidP="00DD36F4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2metre+ social distancing will be in place with society stewards enforcing this. </w:t>
            </w:r>
          </w:p>
          <w:p w14:paraId="3B2EC183" w14:textId="0012164D" w:rsidR="00DD36F4" w:rsidRPr="00DD36F4" w:rsidRDefault="00DD36F4" w:rsidP="006A61BF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Everyone will be asked in advance to wear PPE including a mask, spare masks will be available if anyone forgets. </w:t>
            </w:r>
          </w:p>
          <w:p w14:paraId="5F7061A9" w14:textId="20E929AF" w:rsidR="006A61BF" w:rsidRPr="006A61BF" w:rsidRDefault="006A61BF" w:rsidP="006A61B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Distancing of 2-metres between attendees to </w:t>
            </w:r>
            <w:r w:rsidRPr="006A61BF">
              <w:rPr>
                <w:rFonts w:ascii="Calibri" w:hAnsi="Calibri" w:cs="Arial"/>
              </w:rPr>
              <w:t>comply with the 2-metre gap recommended by the Public Health Agency </w:t>
            </w:r>
            <w:r>
              <w:rPr>
                <w:rFonts w:ascii="Calibri" w:hAnsi="Calibri" w:cs="Arial"/>
              </w:rPr>
              <w:t>.</w:t>
            </w:r>
          </w:p>
          <w:p w14:paraId="22304974" w14:textId="2B77936A" w:rsidR="006A61BF" w:rsidRPr="006A61BF" w:rsidRDefault="002804EC" w:rsidP="006A61BF">
            <w:pPr>
              <w:textAlignment w:val="baseline"/>
              <w:rPr>
                <w:rFonts w:ascii="Calibri" w:hAnsi="Calibri" w:cs="Arial"/>
              </w:rPr>
            </w:pPr>
            <w:hyperlink r:id="rId15" w:tgtFrame="_blank" w:history="1">
              <w:r w:rsidR="006A61BF" w:rsidRPr="00661BEB">
                <w:rPr>
                  <w:rFonts w:ascii="Calibri" w:hAnsi="Calibri" w:cs="Arial"/>
                  <w:color w:val="0563C1"/>
                  <w:u w:val="single"/>
                </w:rPr>
                <w:t>https://www.publichealth.hscni.net/news/covid-19-coronavirus</w:t>
              </w:r>
            </w:hyperlink>
            <w:r w:rsidR="006A61BF" w:rsidRPr="00661BEB">
              <w:rPr>
                <w:rFonts w:ascii="Calibri" w:hAnsi="Calibri" w:cs="Arial"/>
              </w:rPr>
              <w:t>  </w:t>
            </w:r>
          </w:p>
          <w:p w14:paraId="6CD97F29" w14:textId="77777777" w:rsidR="006A61BF" w:rsidRPr="00661BEB" w:rsidRDefault="002804EC" w:rsidP="006A61BF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hyperlink r:id="rId16" w:tgtFrame="_blank" w:history="1">
              <w:r w:rsidR="006A61BF" w:rsidRPr="00661BEB">
                <w:rPr>
                  <w:rFonts w:ascii="Calibri" w:hAnsi="Calibri" w:cs="Arial"/>
                  <w:color w:val="0563C1"/>
                  <w:u w:val="single"/>
                </w:rPr>
                <w:t>https://www.gov.uk/government/publications/covid-19-guidance-on-social-distancing-and-for-vulnerable-people</w:t>
              </w:r>
            </w:hyperlink>
            <w:r w:rsidR="006A61BF" w:rsidRPr="00661BEB">
              <w:rPr>
                <w:rFonts w:ascii="Calibri" w:hAnsi="Calibri" w:cs="Arial"/>
                <w:color w:val="0563C1"/>
              </w:rPr>
              <w:t> </w:t>
            </w:r>
          </w:p>
          <w:p w14:paraId="44D97787" w14:textId="77777777" w:rsidR="006A61BF" w:rsidRDefault="006A61BF" w:rsidP="006A61BF">
            <w:pPr>
              <w:pStyle w:val="NoSpacing"/>
              <w:rPr>
                <w:rFonts w:cstheme="minorHAnsi"/>
              </w:rPr>
            </w:pPr>
          </w:p>
          <w:p w14:paraId="0393F19E" w14:textId="0C9A657F" w:rsidR="006A61BF" w:rsidRDefault="006A61BF" w:rsidP="006A61BF">
            <w:pPr>
              <w:pStyle w:val="NoSpacing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PPE- face coverings </w:t>
            </w:r>
          </w:p>
          <w:p w14:paraId="1E2A09CD" w14:textId="30917DF2" w:rsidR="006A61BF" w:rsidRPr="00DD36F4" w:rsidRDefault="006A61BF" w:rsidP="006A61BF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D36F4">
              <w:rPr>
                <w:rFonts w:cstheme="minorHAnsi"/>
                <w:sz w:val="24"/>
                <w:szCs w:val="24"/>
              </w:rPr>
              <w:t xml:space="preserve">Face coverings are not a legal requirement for the outdoor event but individuals will be encouraged to wear face coverings regardless as well as to </w:t>
            </w:r>
            <w:r w:rsidRPr="00DD36F4">
              <w:rPr>
                <w:rFonts w:ascii="Calibri" w:hAnsi="Calibri" w:cs="Arial"/>
                <w:iCs/>
                <w:sz w:val="24"/>
                <w:szCs w:val="24"/>
              </w:rPr>
              <w:t>observe social distancing measures and practice good hand hygiene behaviours</w:t>
            </w:r>
            <w:r w:rsidRPr="00DD36F4">
              <w:rPr>
                <w:rFonts w:ascii="Calibri" w:hAnsi="Calibri" w:cs="Arial"/>
                <w:sz w:val="24"/>
                <w:szCs w:val="24"/>
              </w:rPr>
              <w:t> </w:t>
            </w:r>
          </w:p>
          <w:p w14:paraId="1454E9F1" w14:textId="77777777" w:rsidR="006A61BF" w:rsidRDefault="006A61BF" w:rsidP="006A61BF">
            <w:pPr>
              <w:pStyle w:val="NoSpacing"/>
              <w:rPr>
                <w:rFonts w:cstheme="minorHAnsi"/>
              </w:rPr>
            </w:pPr>
          </w:p>
          <w:p w14:paraId="0972FDE8" w14:textId="77777777" w:rsidR="006A61BF" w:rsidRPr="00DD36F4" w:rsidRDefault="006A61BF" w:rsidP="006A61BF">
            <w:pPr>
              <w:numPr>
                <w:ilvl w:val="0"/>
                <w:numId w:val="14"/>
              </w:numPr>
              <w:jc w:val="both"/>
              <w:textAlignment w:val="baseline"/>
              <w:rPr>
                <w:rFonts w:ascii="Calibri" w:hAnsi="Calibri" w:cs="Times New Roman"/>
                <w:sz w:val="24"/>
                <w:szCs w:val="24"/>
              </w:rPr>
            </w:pPr>
            <w:r w:rsidRPr="00DD36F4">
              <w:rPr>
                <w:rFonts w:ascii="Calibri" w:hAnsi="Calibri" w:cs="Times New Roman"/>
                <w:sz w:val="24"/>
                <w:szCs w:val="24"/>
              </w:rPr>
              <w:t>Members at increased risk:</w:t>
            </w:r>
          </w:p>
          <w:p w14:paraId="6A8F2446" w14:textId="741E705D" w:rsidR="006A61BF" w:rsidRPr="006A61BF" w:rsidRDefault="006A61BF" w:rsidP="006A61BF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 w:rsidRPr="00DD36F4">
              <w:rPr>
                <w:rFonts w:ascii="Calibri" w:hAnsi="Calibri" w:cs="Times New Roman"/>
                <w:sz w:val="24"/>
                <w:szCs w:val="24"/>
              </w:rPr>
              <w:t xml:space="preserve">Will be able to engage from home managing social media. </w:t>
            </w:r>
          </w:p>
        </w:tc>
        <w:tc>
          <w:tcPr>
            <w:tcW w:w="182" w:type="pct"/>
            <w:shd w:val="clear" w:color="auto" w:fill="FFFFFF" w:themeFill="background1"/>
          </w:tcPr>
          <w:p w14:paraId="106F807A" w14:textId="77777777" w:rsidR="006A61BF" w:rsidRPr="00C335BD" w:rsidRDefault="006A61BF" w:rsidP="00D72189">
            <w:pPr>
              <w:rPr>
                <w:b/>
              </w:rPr>
            </w:pPr>
          </w:p>
        </w:tc>
        <w:tc>
          <w:tcPr>
            <w:tcW w:w="182" w:type="pct"/>
            <w:shd w:val="clear" w:color="auto" w:fill="FFFFFF" w:themeFill="background1"/>
          </w:tcPr>
          <w:p w14:paraId="20A08324" w14:textId="77777777" w:rsidR="006A61BF" w:rsidRPr="00C335BD" w:rsidRDefault="006A61BF" w:rsidP="00D72189">
            <w:pPr>
              <w:rPr>
                <w:b/>
              </w:rPr>
            </w:pPr>
          </w:p>
        </w:tc>
        <w:tc>
          <w:tcPr>
            <w:tcW w:w="183" w:type="pct"/>
            <w:shd w:val="clear" w:color="auto" w:fill="FFFFFF" w:themeFill="background1"/>
          </w:tcPr>
          <w:p w14:paraId="48D3C61B" w14:textId="77777777" w:rsidR="006A61BF" w:rsidRPr="00C335BD" w:rsidRDefault="006A61BF" w:rsidP="00D72189">
            <w:pPr>
              <w:rPr>
                <w:b/>
              </w:rPr>
            </w:pPr>
          </w:p>
        </w:tc>
        <w:tc>
          <w:tcPr>
            <w:tcW w:w="934" w:type="pct"/>
            <w:shd w:val="clear" w:color="auto" w:fill="FFFFFF" w:themeFill="background1"/>
          </w:tcPr>
          <w:p w14:paraId="7F63E554" w14:textId="77777777" w:rsidR="006A61BF" w:rsidRDefault="006A61BF" w:rsidP="00421100">
            <w:pPr>
              <w:pStyle w:val="NoSpacing"/>
              <w:numPr>
                <w:ilvl w:val="0"/>
                <w:numId w:val="15"/>
              </w:numPr>
              <w:ind w:left="360"/>
            </w:pP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360"/>
        <w:gridCol w:w="1382"/>
        <w:gridCol w:w="814"/>
        <w:gridCol w:w="1220"/>
        <w:gridCol w:w="49"/>
        <w:gridCol w:w="1742"/>
        <w:gridCol w:w="3841"/>
        <w:gridCol w:w="1311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0C3F13">
        <w:tc>
          <w:tcPr>
            <w:tcW w:w="205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2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55" w:type="pct"/>
            <w:shd w:val="clear" w:color="auto" w:fill="E0E0E0"/>
          </w:tcPr>
          <w:p w14:paraId="3C5F0488" w14:textId="77777777" w:rsidR="00C642F4" w:rsidRPr="002951AB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</w:pPr>
            <w:r w:rsidRPr="002951AB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  <w:t>By whom</w:t>
            </w:r>
          </w:p>
        </w:tc>
        <w:tc>
          <w:tcPr>
            <w:tcW w:w="156" w:type="pct"/>
            <w:gridSpan w:val="2"/>
            <w:shd w:val="clear" w:color="auto" w:fill="E0E0E0"/>
          </w:tcPr>
          <w:p w14:paraId="3C5F0489" w14:textId="77777777" w:rsidR="00C642F4" w:rsidRPr="002951AB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</w:pPr>
            <w:r w:rsidRPr="002951AB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  <w:t>Target date</w:t>
            </w: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2951AB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</w:pPr>
            <w:r w:rsidRPr="002951AB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  <w:highlight w:val="yellow"/>
              </w:rPr>
              <w:t>Review date</w:t>
            </w: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0C3F13" w:rsidRPr="00957A37" w14:paraId="3C5F0493" w14:textId="77777777" w:rsidTr="000C3F13">
        <w:trPr>
          <w:trHeight w:val="574"/>
        </w:trPr>
        <w:tc>
          <w:tcPr>
            <w:tcW w:w="205" w:type="pct"/>
          </w:tcPr>
          <w:p w14:paraId="3C5F048D" w14:textId="093D2C7F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C335BD">
              <w:rPr>
                <w:rFonts w:cstheme="minorHAnsi"/>
              </w:rPr>
              <w:t>1</w:t>
            </w:r>
          </w:p>
        </w:tc>
        <w:tc>
          <w:tcPr>
            <w:tcW w:w="1523" w:type="pct"/>
          </w:tcPr>
          <w:p w14:paraId="3C5F048E" w14:textId="4389DC24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C335BD">
              <w:rPr>
                <w:rFonts w:cstheme="minorHAnsi"/>
                <w:color w:val="000000" w:themeColor="text1"/>
              </w:rPr>
              <w:t xml:space="preserve">Weather check, committee will be keeping an eye on the weather forecast and will confirm if the event can go ahead </w:t>
            </w:r>
          </w:p>
        </w:tc>
        <w:tc>
          <w:tcPr>
            <w:tcW w:w="555" w:type="pct"/>
          </w:tcPr>
          <w:p w14:paraId="3C5F048F" w14:textId="2B0CF632" w:rsidR="000C3F13" w:rsidRPr="00957A37" w:rsidRDefault="00AA7D0B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ebecca Gardner</w:t>
            </w:r>
          </w:p>
        </w:tc>
        <w:tc>
          <w:tcPr>
            <w:tcW w:w="156" w:type="pct"/>
            <w:gridSpan w:val="2"/>
          </w:tcPr>
          <w:p w14:paraId="3C5F0490" w14:textId="16A59192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4/04/21</w:t>
            </w: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91" w14:textId="30ECA9BE" w:rsidR="000C3F13" w:rsidRPr="00957A37" w:rsidRDefault="00DD36F4" w:rsidP="00D7218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/04/21</w:t>
            </w: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92" w14:textId="20DB74A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0C3F13" w:rsidRPr="00957A37" w14:paraId="3C5F049A" w14:textId="77777777" w:rsidTr="000C3F13">
        <w:trPr>
          <w:trHeight w:val="574"/>
        </w:trPr>
        <w:tc>
          <w:tcPr>
            <w:tcW w:w="205" w:type="pct"/>
          </w:tcPr>
          <w:p w14:paraId="3C5F0494" w14:textId="6519E1D0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523" w:type="pct"/>
          </w:tcPr>
          <w:p w14:paraId="3C5F0495" w14:textId="4DFD1A84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eastAsia="Times New Roman" w:cs="Arial"/>
                <w:color w:val="000000"/>
              </w:rPr>
              <w:t xml:space="preserve">UoS Security Team informed of demonstration date and times </w:t>
            </w:r>
          </w:p>
        </w:tc>
        <w:tc>
          <w:tcPr>
            <w:tcW w:w="555" w:type="pct"/>
          </w:tcPr>
          <w:p w14:paraId="3C5F0496" w14:textId="3BE6E27E" w:rsidR="00AA7D0B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ctivities co-ordinator</w:t>
            </w:r>
          </w:p>
        </w:tc>
        <w:tc>
          <w:tcPr>
            <w:tcW w:w="156" w:type="pct"/>
            <w:gridSpan w:val="2"/>
          </w:tcPr>
          <w:p w14:paraId="3C5F0497" w14:textId="2C1B28A8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4/04/21</w:t>
            </w: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98" w14:textId="282A6B91" w:rsidR="000C3F13" w:rsidRPr="00957A37" w:rsidRDefault="00DD36F4" w:rsidP="00D7218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/04/21</w:t>
            </w: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99" w14:textId="5D387BED" w:rsidR="000C3F13" w:rsidRPr="00957A37" w:rsidRDefault="000C3F13" w:rsidP="002951AB">
            <w:pPr>
              <w:pStyle w:val="NoSpacing"/>
            </w:pPr>
          </w:p>
        </w:tc>
      </w:tr>
      <w:tr w:rsidR="000C3F13" w:rsidRPr="00957A37" w14:paraId="3C5F04A8" w14:textId="77777777" w:rsidTr="000C3F13">
        <w:trPr>
          <w:trHeight w:val="574"/>
        </w:trPr>
        <w:tc>
          <w:tcPr>
            <w:tcW w:w="205" w:type="pct"/>
          </w:tcPr>
          <w:p w14:paraId="3C5F04A2" w14:textId="3D99A68E" w:rsidR="000C3F13" w:rsidRPr="00957A37" w:rsidRDefault="004701F4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23" w:type="pct"/>
          </w:tcPr>
          <w:p w14:paraId="3C5F04A3" w14:textId="16ECF065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eastAsia="Times New Roman" w:cs="Arial"/>
                <w:color w:val="000000"/>
              </w:rPr>
              <w:t xml:space="preserve">Demonstration purpose shared with participants-shared via social media channels </w:t>
            </w:r>
          </w:p>
        </w:tc>
        <w:tc>
          <w:tcPr>
            <w:tcW w:w="555" w:type="pct"/>
          </w:tcPr>
          <w:p w14:paraId="3C5F04A4" w14:textId="7B8ED962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ob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owens</w:t>
            </w:r>
            <w:proofErr w:type="spellEnd"/>
          </w:p>
        </w:tc>
        <w:tc>
          <w:tcPr>
            <w:tcW w:w="156" w:type="pct"/>
            <w:gridSpan w:val="2"/>
          </w:tcPr>
          <w:p w14:paraId="3C5F04A5" w14:textId="69BAD4D3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4/04/21</w:t>
            </w: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A6" w14:textId="69370CEC" w:rsidR="000C3F13" w:rsidRPr="00957A37" w:rsidRDefault="00DD36F4" w:rsidP="00D7218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/04/21</w:t>
            </w: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A7" w14:textId="03FE504B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0C3F13" w:rsidRPr="00957A37" w14:paraId="3C5F04AF" w14:textId="77777777" w:rsidTr="000C3F13">
        <w:trPr>
          <w:trHeight w:val="574"/>
        </w:trPr>
        <w:tc>
          <w:tcPr>
            <w:tcW w:w="205" w:type="pct"/>
          </w:tcPr>
          <w:p w14:paraId="3C5F04A9" w14:textId="117EE6FD" w:rsidR="000C3F13" w:rsidRPr="00957A37" w:rsidRDefault="006A61BF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.</w:t>
            </w:r>
          </w:p>
        </w:tc>
        <w:tc>
          <w:tcPr>
            <w:tcW w:w="1523" w:type="pct"/>
          </w:tcPr>
          <w:p w14:paraId="3C5F04AA" w14:textId="51097612" w:rsidR="000C3F13" w:rsidRPr="00957A37" w:rsidRDefault="006A61BF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urchasing hand sanitiser and wipes </w:t>
            </w:r>
          </w:p>
        </w:tc>
        <w:tc>
          <w:tcPr>
            <w:tcW w:w="555" w:type="pct"/>
          </w:tcPr>
          <w:p w14:paraId="3C5F04AB" w14:textId="4FFAFA07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ob Owens</w:t>
            </w:r>
          </w:p>
        </w:tc>
        <w:tc>
          <w:tcPr>
            <w:tcW w:w="156" w:type="pct"/>
            <w:gridSpan w:val="2"/>
          </w:tcPr>
          <w:p w14:paraId="3C5F04AC" w14:textId="64C15839" w:rsidR="000C3F13" w:rsidRPr="00957A37" w:rsidRDefault="00DD36F4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/04/2021</w:t>
            </w: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AD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AE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0C3F13" w:rsidRPr="00957A37" w14:paraId="3C5F04B6" w14:textId="77777777" w:rsidTr="000C3F13">
        <w:trPr>
          <w:trHeight w:val="574"/>
        </w:trPr>
        <w:tc>
          <w:tcPr>
            <w:tcW w:w="205" w:type="pct"/>
          </w:tcPr>
          <w:p w14:paraId="3C5F04B0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3C5F04B1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5" w:type="pct"/>
          </w:tcPr>
          <w:p w14:paraId="3C5F04B2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" w:type="pct"/>
            <w:gridSpan w:val="2"/>
          </w:tcPr>
          <w:p w14:paraId="3C5F04B3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B4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B5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0C3F13" w:rsidRPr="00957A37" w14:paraId="3C5F04BE" w14:textId="77777777" w:rsidTr="000C3F13">
        <w:trPr>
          <w:trHeight w:val="574"/>
        </w:trPr>
        <w:tc>
          <w:tcPr>
            <w:tcW w:w="205" w:type="pct"/>
          </w:tcPr>
          <w:p w14:paraId="3C5F04B7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3C5F04B8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5" w:type="pct"/>
          </w:tcPr>
          <w:p w14:paraId="3C5F04BA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" w:type="pct"/>
            <w:gridSpan w:val="2"/>
          </w:tcPr>
          <w:p w14:paraId="3C5F04BB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75" w:type="pct"/>
            <w:gridSpan w:val="2"/>
            <w:tcBorders>
              <w:right w:val="single" w:sz="18" w:space="0" w:color="auto"/>
            </w:tcBorders>
          </w:tcPr>
          <w:p w14:paraId="3C5F04BC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6" w:type="pct"/>
            <w:gridSpan w:val="2"/>
            <w:tcBorders>
              <w:left w:val="single" w:sz="18" w:space="0" w:color="auto"/>
            </w:tcBorders>
          </w:tcPr>
          <w:p w14:paraId="3C5F04BD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0C3F13" w:rsidRPr="00957A37" w14:paraId="3C5F04C2" w14:textId="77777777" w:rsidTr="000C3F13">
        <w:trPr>
          <w:cantSplit/>
        </w:trPr>
        <w:tc>
          <w:tcPr>
            <w:tcW w:w="2439" w:type="pct"/>
            <w:gridSpan w:val="5"/>
            <w:tcBorders>
              <w:bottom w:val="nil"/>
            </w:tcBorders>
          </w:tcPr>
          <w:p w14:paraId="3C5F04BF" w14:textId="37791733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ED10E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5C38F5">
              <w:rPr>
                <w:rFonts w:ascii="Lucida Sans" w:eastAsia="Times New Roman" w:hAnsi="Lucida Sans" w:cs="Arial"/>
                <w:color w:val="000000"/>
                <w:szCs w:val="20"/>
              </w:rPr>
              <w:t>Robert Owens</w:t>
            </w:r>
          </w:p>
          <w:p w14:paraId="3C5F04C0" w14:textId="7777777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561" w:type="pct"/>
            <w:gridSpan w:val="4"/>
            <w:tcBorders>
              <w:bottom w:val="nil"/>
            </w:tcBorders>
          </w:tcPr>
          <w:p w14:paraId="3C5F04C1" w14:textId="4A64E689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proofErr w:type="spellStart"/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>r.c</w:t>
            </w:r>
            <w:proofErr w:type="spellEnd"/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. </w:t>
            </w:r>
            <w:proofErr w:type="spellStart"/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>gardner</w:t>
            </w:r>
            <w:proofErr w:type="spellEnd"/>
          </w:p>
        </w:tc>
      </w:tr>
      <w:tr w:rsidR="000C3F13" w:rsidRPr="00957A37" w14:paraId="3C5F04C7" w14:textId="77777777" w:rsidTr="000C3F13">
        <w:trPr>
          <w:cantSplit/>
          <w:trHeight w:val="606"/>
        </w:trPr>
        <w:tc>
          <w:tcPr>
            <w:tcW w:w="2365" w:type="pct"/>
            <w:gridSpan w:val="4"/>
            <w:tcBorders>
              <w:top w:val="nil"/>
              <w:right w:val="nil"/>
            </w:tcBorders>
          </w:tcPr>
          <w:p w14:paraId="3C5F04C3" w14:textId="79C5E686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ED10E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</w:t>
            </w:r>
            <w:r w:rsidR="005C38F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obert Owens </w:t>
            </w:r>
          </w:p>
        </w:tc>
        <w:tc>
          <w:tcPr>
            <w:tcW w:w="77" w:type="pct"/>
            <w:gridSpan w:val="2"/>
            <w:tcBorders>
              <w:top w:val="nil"/>
              <w:left w:val="nil"/>
            </w:tcBorders>
          </w:tcPr>
          <w:p w14:paraId="3C5F04C4" w14:textId="46292357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ED10E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14/10/20</w:t>
            </w:r>
          </w:p>
        </w:tc>
        <w:tc>
          <w:tcPr>
            <w:tcW w:w="2026" w:type="pct"/>
            <w:gridSpan w:val="2"/>
            <w:tcBorders>
              <w:top w:val="nil"/>
              <w:right w:val="nil"/>
            </w:tcBorders>
          </w:tcPr>
          <w:p w14:paraId="3C5F04C5" w14:textId="09851389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ED10E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>Rebecca C. Gardner</w:t>
            </w:r>
          </w:p>
        </w:tc>
        <w:tc>
          <w:tcPr>
            <w:tcW w:w="532" w:type="pct"/>
            <w:tcBorders>
              <w:top w:val="nil"/>
              <w:left w:val="nil"/>
            </w:tcBorders>
          </w:tcPr>
          <w:p w14:paraId="3C5F04C6" w14:textId="3E5F8405" w:rsidR="000C3F13" w:rsidRPr="00957A37" w:rsidRDefault="000C3F13" w:rsidP="000C3F1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</w:t>
            </w:r>
            <w:r w:rsidR="00DD36F4">
              <w:rPr>
                <w:rFonts w:ascii="Lucida Sans" w:eastAsia="Times New Roman" w:hAnsi="Lucida Sans" w:cs="Arial"/>
                <w:color w:val="000000"/>
                <w:szCs w:val="20"/>
              </w:rPr>
              <w:t>e: 07/04/21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421100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7" r:lo="rId18" r:qs="rId19" r:cs="rId2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421100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421100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421100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421100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4211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4211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22"/>
      <w:footerReference w:type="default" r:id="rId23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85EF0" w14:textId="77777777" w:rsidR="003837C5" w:rsidRDefault="003837C5" w:rsidP="00AC47B4">
      <w:pPr>
        <w:spacing w:after="0" w:line="240" w:lineRule="auto"/>
      </w:pPr>
      <w:r>
        <w:separator/>
      </w:r>
    </w:p>
  </w:endnote>
  <w:endnote w:type="continuationSeparator" w:id="0">
    <w:p w14:paraId="55CE474F" w14:textId="77777777" w:rsidR="003837C5" w:rsidRDefault="003837C5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Sylfaen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altName w:val="Lucida Sans Unicode"/>
    <w:panose1 w:val="020B0602030504020204"/>
    <w:charset w:val="00"/>
    <w:family w:val="swiss"/>
    <w:pitch w:val="variable"/>
    <w:sig w:usb0="8100AAF7" w:usb1="0000807B" w:usb2="00000008" w:usb3="00000000" w:csb0="000100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E565C68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10ED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9C5D8" w14:textId="77777777" w:rsidR="003837C5" w:rsidRDefault="003837C5" w:rsidP="00AC47B4">
      <w:pPr>
        <w:spacing w:after="0" w:line="240" w:lineRule="auto"/>
      </w:pPr>
      <w:r>
        <w:separator/>
      </w:r>
    </w:p>
  </w:footnote>
  <w:footnote w:type="continuationSeparator" w:id="0">
    <w:p w14:paraId="6EBE83DF" w14:textId="77777777" w:rsidR="003837C5" w:rsidRDefault="003837C5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A2291"/>
    <w:multiLevelType w:val="hybridMultilevel"/>
    <w:tmpl w:val="8CC25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6A0EE0"/>
    <w:multiLevelType w:val="multilevel"/>
    <w:tmpl w:val="A8EA9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5B5464"/>
    <w:multiLevelType w:val="hybridMultilevel"/>
    <w:tmpl w:val="B04864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760134"/>
    <w:multiLevelType w:val="hybridMultilevel"/>
    <w:tmpl w:val="C82CD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89666A"/>
    <w:multiLevelType w:val="hybridMultilevel"/>
    <w:tmpl w:val="B4C0CB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B727A3"/>
    <w:multiLevelType w:val="hybridMultilevel"/>
    <w:tmpl w:val="AAF2A2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1A97"/>
    <w:multiLevelType w:val="hybridMultilevel"/>
    <w:tmpl w:val="A8F41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6C48D8"/>
    <w:multiLevelType w:val="hybridMultilevel"/>
    <w:tmpl w:val="7276B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63C85"/>
    <w:multiLevelType w:val="hybridMultilevel"/>
    <w:tmpl w:val="04C69C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E20686"/>
    <w:multiLevelType w:val="hybridMultilevel"/>
    <w:tmpl w:val="046624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6389F"/>
    <w:multiLevelType w:val="hybridMultilevel"/>
    <w:tmpl w:val="BF1AD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7406A8"/>
    <w:multiLevelType w:val="hybridMultilevel"/>
    <w:tmpl w:val="029C6A52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8"/>
  </w:num>
  <w:num w:numId="4">
    <w:abstractNumId w:val="4"/>
  </w:num>
  <w:num w:numId="5">
    <w:abstractNumId w:val="10"/>
  </w:num>
  <w:num w:numId="6">
    <w:abstractNumId w:val="16"/>
  </w:num>
  <w:num w:numId="7">
    <w:abstractNumId w:val="2"/>
  </w:num>
  <w:num w:numId="8">
    <w:abstractNumId w:val="9"/>
  </w:num>
  <w:num w:numId="9">
    <w:abstractNumId w:val="11"/>
  </w:num>
  <w:num w:numId="10">
    <w:abstractNumId w:val="0"/>
  </w:num>
  <w:num w:numId="11">
    <w:abstractNumId w:val="3"/>
  </w:num>
  <w:num w:numId="12">
    <w:abstractNumId w:val="5"/>
  </w:num>
  <w:num w:numId="13">
    <w:abstractNumId w:val="14"/>
  </w:num>
  <w:num w:numId="14">
    <w:abstractNumId w:val="7"/>
  </w:num>
  <w:num w:numId="15">
    <w:abstractNumId w:val="6"/>
  </w:num>
  <w:num w:numId="16">
    <w:abstractNumId w:val="15"/>
  </w:num>
  <w:num w:numId="17">
    <w:abstractNumId w:val="12"/>
  </w:num>
  <w:num w:numId="18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bA0MzWwNDM0NzRT0lEKTi0uzszPAykwqQUArg958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3F13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3F03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274C2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2588C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951A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20C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837C5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1100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01F4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29FC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38F5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0D8B"/>
    <w:rsid w:val="005F20B4"/>
    <w:rsid w:val="00600D37"/>
    <w:rsid w:val="00602958"/>
    <w:rsid w:val="00602D76"/>
    <w:rsid w:val="0061204B"/>
    <w:rsid w:val="00615672"/>
    <w:rsid w:val="0061632C"/>
    <w:rsid w:val="00616963"/>
    <w:rsid w:val="00621340"/>
    <w:rsid w:val="00626B76"/>
    <w:rsid w:val="0063600F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A61BF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E659D"/>
    <w:rsid w:val="007F1D5A"/>
    <w:rsid w:val="00800795"/>
    <w:rsid w:val="0080233A"/>
    <w:rsid w:val="00806B3D"/>
    <w:rsid w:val="00815A9A"/>
    <w:rsid w:val="00815D63"/>
    <w:rsid w:val="0081625B"/>
    <w:rsid w:val="00824EA1"/>
    <w:rsid w:val="00827824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A3F53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47392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A7D0B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2DD3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2189"/>
    <w:rsid w:val="00D77BD4"/>
    <w:rsid w:val="00D77D5E"/>
    <w:rsid w:val="00D8260C"/>
    <w:rsid w:val="00D8765E"/>
    <w:rsid w:val="00D93156"/>
    <w:rsid w:val="00D967F0"/>
    <w:rsid w:val="00DA31BE"/>
    <w:rsid w:val="00DA3F26"/>
    <w:rsid w:val="00DA7205"/>
    <w:rsid w:val="00DC15AB"/>
    <w:rsid w:val="00DC17FC"/>
    <w:rsid w:val="00DC1843"/>
    <w:rsid w:val="00DC6631"/>
    <w:rsid w:val="00DD36F4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2C3E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10ED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F62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2C3E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6A61BF"/>
  </w:style>
  <w:style w:type="character" w:customStyle="1" w:styleId="eop">
    <w:name w:val="eop"/>
    <w:basedOn w:val="DefaultParagraphFont"/>
    <w:rsid w:val="006A61BF"/>
  </w:style>
  <w:style w:type="paragraph" w:customStyle="1" w:styleId="paragraph">
    <w:name w:val="paragraph"/>
    <w:basedOn w:val="Normal"/>
    <w:rsid w:val="006A61BF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hyperlink" Target="mailto:unisecurity@soton.ac.uk" TargetMode="External" /><Relationship Id="rId18" Type="http://schemas.openxmlformats.org/officeDocument/2006/relationships/diagramLayout" Target="diagrams/layout1.xml" /><Relationship Id="rId3" Type="http://schemas.openxmlformats.org/officeDocument/2006/relationships/customXml" Target="../customXml/item3.xml" /><Relationship Id="rId21" Type="http://schemas.microsoft.com/office/2007/relationships/diagramDrawing" Target="diagrams/drawing1.xml" /><Relationship Id="rId7" Type="http://schemas.openxmlformats.org/officeDocument/2006/relationships/settings" Target="settings.xml" /><Relationship Id="rId12" Type="http://schemas.openxmlformats.org/officeDocument/2006/relationships/hyperlink" Target="https://www.susu.org/groups/admin/howto/protectionaccident" TargetMode="External" /><Relationship Id="rId17" Type="http://schemas.openxmlformats.org/officeDocument/2006/relationships/diagramData" Target="diagrams/data1.xml" /><Relationship Id="rId25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hyperlink" Target="https://www.gov.uk/government/publications/covid-19-guidance-on-social-distancing-and-for-vulnerable-people" TargetMode="External" /><Relationship Id="rId20" Type="http://schemas.openxmlformats.org/officeDocument/2006/relationships/diagramColors" Target="diagrams/colors1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yperlink" Target="https://www.susu.org/groups/admin/howto/protectionaccident" TargetMode="External" /><Relationship Id="rId24" Type="http://schemas.openxmlformats.org/officeDocument/2006/relationships/fontTable" Target="fontTable.xml" /><Relationship Id="rId5" Type="http://schemas.openxmlformats.org/officeDocument/2006/relationships/numbering" Target="numbering.xml" /><Relationship Id="rId15" Type="http://schemas.openxmlformats.org/officeDocument/2006/relationships/hyperlink" Target="https://www.publichealth.hscni.net/news/covid-19-coronavirus" TargetMode="External" /><Relationship Id="rId23" Type="http://schemas.openxmlformats.org/officeDocument/2006/relationships/footer" Target="footer1.xml" /><Relationship Id="rId10" Type="http://schemas.openxmlformats.org/officeDocument/2006/relationships/endnotes" Target="endnotes.xml" /><Relationship Id="rId19" Type="http://schemas.openxmlformats.org/officeDocument/2006/relationships/diagramQuickStyle" Target="diagrams/quickStyle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hyperlink" Target="mailto:unisecurity@soton.ac.uk" TargetMode="External" /><Relationship Id="rId22" Type="http://schemas.openxmlformats.org/officeDocument/2006/relationships/header" Target="header1.xml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17C0D5-D4CB-4823-AC7B-69C6DBDF5BD4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6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Robert Owens</cp:lastModifiedBy>
  <cp:revision>2</cp:revision>
  <cp:lastPrinted>2016-04-18T12:10:00Z</cp:lastPrinted>
  <dcterms:created xsi:type="dcterms:W3CDTF">2021-04-18T13:37:00Z</dcterms:created>
  <dcterms:modified xsi:type="dcterms:W3CDTF">2021-04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